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5322D" w14:textId="77777777" w:rsidR="002A0A60" w:rsidRPr="000A3BE1" w:rsidRDefault="002A0A60" w:rsidP="006B0429">
      <w:pPr>
        <w:spacing w:after="0" w:line="10" w:lineRule="atLeast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 w:rsidRPr="000A3BE1">
        <w:rPr>
          <w:rFonts w:asciiTheme="majorBidi" w:hAnsiTheme="majorBidi" w:cstheme="majorBidi"/>
          <w:b/>
          <w:bCs/>
          <w:sz w:val="40"/>
          <w:szCs w:val="40"/>
        </w:rPr>
        <w:t>Nasser Aladawani</w:t>
      </w:r>
      <w:r w:rsidRPr="000A3BE1">
        <w:rPr>
          <w:rFonts w:asciiTheme="majorBidi" w:hAnsiTheme="majorBidi" w:cstheme="majorBidi"/>
          <w:sz w:val="40"/>
          <w:szCs w:val="40"/>
        </w:rPr>
        <w:t xml:space="preserve">                                                             </w:t>
      </w:r>
    </w:p>
    <w:p w14:paraId="1D35D006" w14:textId="77777777" w:rsidR="00E73422" w:rsidRDefault="00E73422" w:rsidP="00E73422">
      <w:pPr>
        <w:spacing w:after="0" w:line="120" w:lineRule="auto"/>
        <w:rPr>
          <w:rFonts w:asciiTheme="majorBidi" w:hAnsiTheme="majorBidi" w:cstheme="majorBidi"/>
          <w:sz w:val="18"/>
          <w:szCs w:val="18"/>
        </w:rPr>
      </w:pPr>
    </w:p>
    <w:p w14:paraId="3B48B0B6" w14:textId="77777777" w:rsidR="00E73422" w:rsidRPr="00001E5F" w:rsidRDefault="00E73422" w:rsidP="00E73422">
      <w:pPr>
        <w:pBdr>
          <w:bottom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WORK</w:t>
      </w:r>
      <w:r w:rsidRPr="00001E5F">
        <w:rPr>
          <w:rFonts w:asciiTheme="majorBidi" w:hAnsiTheme="majorBidi" w:cstheme="majorBidi"/>
          <w:b/>
          <w:bCs/>
          <w:sz w:val="24"/>
          <w:szCs w:val="24"/>
        </w:rPr>
        <w:t xml:space="preserve"> EXPERIENCE </w:t>
      </w:r>
    </w:p>
    <w:p w14:paraId="6EAFF91A" w14:textId="77777777" w:rsidR="00E73422" w:rsidRPr="00001E5F" w:rsidRDefault="00E73422" w:rsidP="00E73422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01E5F">
        <w:rPr>
          <w:rFonts w:asciiTheme="majorBidi" w:hAnsiTheme="majorBidi" w:cstheme="majorBidi"/>
          <w:b/>
          <w:bCs/>
          <w:sz w:val="20"/>
          <w:szCs w:val="20"/>
        </w:rPr>
        <w:t>Network Engineer Inter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at Oman National CERT</w:t>
      </w:r>
      <w:r w:rsidRPr="00001E5F">
        <w:rPr>
          <w:rFonts w:asciiTheme="majorBidi" w:hAnsiTheme="majorBidi" w:cstheme="majorBidi"/>
          <w:b/>
          <w:bCs/>
          <w:sz w:val="20"/>
          <w:szCs w:val="20"/>
        </w:rPr>
        <w:tab/>
      </w:r>
      <w:r w:rsidRPr="00001E5F">
        <w:rPr>
          <w:rFonts w:asciiTheme="majorBidi" w:hAnsiTheme="majorBidi" w:cstheme="majorBidi"/>
          <w:b/>
          <w:bCs/>
          <w:sz w:val="20"/>
          <w:szCs w:val="20"/>
        </w:rPr>
        <w:tab/>
        <w:t xml:space="preserve">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Pr="00001E5F">
        <w:rPr>
          <w:rFonts w:asciiTheme="majorBidi" w:hAnsiTheme="majorBidi" w:cstheme="majorBidi"/>
          <w:b/>
          <w:bCs/>
          <w:sz w:val="20"/>
          <w:szCs w:val="20"/>
        </w:rPr>
        <w:t>Muscat, Oman | June 2024 to August 2024</w:t>
      </w:r>
    </w:p>
    <w:p w14:paraId="6FF4431E" w14:textId="77777777" w:rsidR="00E73422" w:rsidRPr="00001E5F" w:rsidRDefault="00E73422" w:rsidP="00E73422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20"/>
          <w:szCs w:val="20"/>
        </w:rPr>
        <w:t xml:space="preserve">Oman National CERT (OCERT)         </w:t>
      </w:r>
      <w:r w:rsidRPr="00001E5F">
        <w:rPr>
          <w:rFonts w:asciiTheme="majorBidi" w:hAnsiTheme="majorBidi" w:cstheme="majorBidi"/>
          <w:sz w:val="18"/>
          <w:szCs w:val="18"/>
        </w:rPr>
        <w:t xml:space="preserve">                             </w:t>
      </w:r>
    </w:p>
    <w:p w14:paraId="08BFCCAA" w14:textId="43A0B882" w:rsidR="00E73422" w:rsidRPr="00001E5F" w:rsidRDefault="00123DBA" w:rsidP="00E73422">
      <w:pPr>
        <w:pStyle w:val="ListParagraph"/>
        <w:numPr>
          <w:ilvl w:val="0"/>
          <w:numId w:val="20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Implemented a secure network with best practice security controls, including user and system environment, DMZ, and remote branch</w:t>
      </w:r>
      <w:r w:rsidR="00E73422" w:rsidRPr="00001E5F">
        <w:rPr>
          <w:rFonts w:asciiTheme="majorBidi" w:hAnsiTheme="majorBidi" w:cstheme="majorBidi"/>
          <w:sz w:val="18"/>
          <w:szCs w:val="18"/>
        </w:rPr>
        <w:t>.</w:t>
      </w:r>
    </w:p>
    <w:p w14:paraId="4E459AEF" w14:textId="46322712" w:rsidR="00E73422" w:rsidRPr="00001E5F" w:rsidRDefault="00E73422" w:rsidP="00E73422">
      <w:pPr>
        <w:pStyle w:val="ListParagraph"/>
        <w:numPr>
          <w:ilvl w:val="0"/>
          <w:numId w:val="20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Configured</w:t>
      </w:r>
      <w:r w:rsidR="00A264A3">
        <w:rPr>
          <w:rFonts w:asciiTheme="majorBidi" w:hAnsiTheme="majorBidi" w:cstheme="majorBidi"/>
          <w:sz w:val="18"/>
          <w:szCs w:val="18"/>
        </w:rPr>
        <w:t xml:space="preserve"> CLI-based</w:t>
      </w:r>
      <w:r w:rsidRPr="00001E5F">
        <w:rPr>
          <w:rFonts w:asciiTheme="majorBidi" w:hAnsiTheme="majorBidi" w:cstheme="majorBidi"/>
          <w:sz w:val="18"/>
          <w:szCs w:val="18"/>
        </w:rPr>
        <w:t xml:space="preserve"> firewalls with security policies.</w:t>
      </w:r>
    </w:p>
    <w:p w14:paraId="5F55AA73" w14:textId="7635E02B" w:rsidR="00E73422" w:rsidRPr="00001E5F" w:rsidRDefault="00E73422" w:rsidP="00E73422">
      <w:pPr>
        <w:pStyle w:val="ListParagraph"/>
        <w:numPr>
          <w:ilvl w:val="0"/>
          <w:numId w:val="20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Configured VLANs and inter-VLAN routing on switches</w:t>
      </w:r>
      <w:r>
        <w:rPr>
          <w:rFonts w:asciiTheme="majorBidi" w:hAnsiTheme="majorBidi" w:cstheme="majorBidi"/>
          <w:sz w:val="18"/>
          <w:szCs w:val="18"/>
        </w:rPr>
        <w:t xml:space="preserve"> using CLI</w:t>
      </w:r>
      <w:r w:rsidRPr="00001E5F">
        <w:rPr>
          <w:rFonts w:asciiTheme="majorBidi" w:hAnsiTheme="majorBidi" w:cstheme="majorBidi"/>
          <w:sz w:val="18"/>
          <w:szCs w:val="18"/>
        </w:rPr>
        <w:t>.</w:t>
      </w:r>
    </w:p>
    <w:p w14:paraId="5C282C3B" w14:textId="77777777" w:rsidR="00E73422" w:rsidRDefault="00E73422" w:rsidP="00E73422">
      <w:pPr>
        <w:pStyle w:val="ListParagraph"/>
        <w:numPr>
          <w:ilvl w:val="0"/>
          <w:numId w:val="20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Performed vulnerability assessments and penetration testing.</w:t>
      </w:r>
    </w:p>
    <w:p w14:paraId="0C35C04F" w14:textId="0222A476" w:rsidR="00E73422" w:rsidRPr="00E73422" w:rsidRDefault="00E73422" w:rsidP="00E73422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E73422">
        <w:rPr>
          <w:rFonts w:asciiTheme="majorBidi" w:hAnsiTheme="majorBidi" w:cstheme="majorBidi"/>
          <w:b/>
          <w:bCs/>
          <w:sz w:val="20"/>
          <w:szCs w:val="20"/>
        </w:rPr>
        <w:t>AI Project-Based Training at University of Technology and Applied Sciences                   Nizwa, Oman | May 2024 to June 2024</w:t>
      </w:r>
    </w:p>
    <w:p w14:paraId="051F4742" w14:textId="77777777" w:rsidR="00E73422" w:rsidRPr="00F72B1A" w:rsidRDefault="00E73422" w:rsidP="00E73422">
      <w:pPr>
        <w:pStyle w:val="ListParagraph"/>
        <w:numPr>
          <w:ilvl w:val="0"/>
          <w:numId w:val="21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F72B1A">
        <w:rPr>
          <w:rFonts w:asciiTheme="majorBidi" w:hAnsiTheme="majorBidi" w:cstheme="majorBidi"/>
          <w:sz w:val="18"/>
          <w:szCs w:val="18"/>
        </w:rPr>
        <w:t>Completed a one-month training focused on the basics of Artificial Intelligence using Python.</w:t>
      </w:r>
    </w:p>
    <w:p w14:paraId="1BFD5711" w14:textId="77777777" w:rsidR="00E73422" w:rsidRPr="00F72B1A" w:rsidRDefault="00E73422" w:rsidP="00E73422">
      <w:pPr>
        <w:pStyle w:val="ListParagraph"/>
        <w:numPr>
          <w:ilvl w:val="0"/>
          <w:numId w:val="21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F72B1A">
        <w:rPr>
          <w:rFonts w:asciiTheme="majorBidi" w:hAnsiTheme="majorBidi" w:cstheme="majorBidi"/>
          <w:sz w:val="18"/>
          <w:szCs w:val="18"/>
        </w:rPr>
        <w:t>Gained hands-on experience working on AI projects, exploring fundamental concepts such as machine learning algorithms, data processing, and model development.</w:t>
      </w:r>
    </w:p>
    <w:p w14:paraId="3CA5AF73" w14:textId="59555AA7" w:rsidR="00E73422" w:rsidRPr="00E73422" w:rsidRDefault="00E73422" w:rsidP="00E73422">
      <w:pPr>
        <w:pStyle w:val="ListParagraph"/>
        <w:numPr>
          <w:ilvl w:val="0"/>
          <w:numId w:val="21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F72B1A">
        <w:rPr>
          <w:rFonts w:asciiTheme="majorBidi" w:hAnsiTheme="majorBidi" w:cstheme="majorBidi"/>
          <w:sz w:val="18"/>
          <w:szCs w:val="18"/>
        </w:rPr>
        <w:t>Developed and tested AI models using Python libraries like NumPy, Pandas, Scikit-learn, and Matplotlib.</w:t>
      </w:r>
    </w:p>
    <w:p w14:paraId="35E92412" w14:textId="77777777" w:rsidR="002A0A60" w:rsidRPr="00001E5F" w:rsidRDefault="002A0A60" w:rsidP="00E73422">
      <w:pPr>
        <w:spacing w:after="0" w:line="120" w:lineRule="auto"/>
        <w:rPr>
          <w:rFonts w:asciiTheme="majorBidi" w:hAnsiTheme="majorBidi" w:cstheme="majorBidi"/>
          <w:b/>
          <w:bCs/>
          <w:u w:val="single"/>
        </w:rPr>
      </w:pPr>
    </w:p>
    <w:p w14:paraId="4C19A027" w14:textId="77777777" w:rsidR="002A0A60" w:rsidRPr="00001E5F" w:rsidRDefault="002A0A60" w:rsidP="002A0A60">
      <w:pPr>
        <w:pBdr>
          <w:bottom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001E5F">
        <w:rPr>
          <w:rFonts w:asciiTheme="majorBidi" w:hAnsiTheme="majorBidi" w:cstheme="majorBidi"/>
          <w:b/>
          <w:bCs/>
          <w:sz w:val="24"/>
          <w:szCs w:val="24"/>
        </w:rPr>
        <w:t>EDUCATION</w:t>
      </w:r>
    </w:p>
    <w:p w14:paraId="0E21DB4D" w14:textId="72286444" w:rsidR="002A0A60" w:rsidRPr="00001E5F" w:rsidRDefault="002A0A60" w:rsidP="002A0A60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01E5F">
        <w:rPr>
          <w:rFonts w:asciiTheme="majorBidi" w:hAnsiTheme="majorBidi" w:cstheme="majorBidi"/>
          <w:b/>
          <w:bCs/>
          <w:sz w:val="20"/>
          <w:szCs w:val="20"/>
        </w:rPr>
        <w:t xml:space="preserve">University of Central Florida, Orlando, Florida                                                           </w:t>
      </w:r>
      <w:r w:rsidR="00EC6772" w:rsidRPr="00001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 w:rsidRPr="00001E5F">
        <w:rPr>
          <w:rFonts w:asciiTheme="majorBidi" w:hAnsiTheme="majorBidi" w:cstheme="majorBidi"/>
          <w:b/>
          <w:bCs/>
          <w:sz w:val="20"/>
          <w:szCs w:val="20"/>
        </w:rPr>
        <w:t>Expected Graduation: May 2025</w:t>
      </w:r>
    </w:p>
    <w:p w14:paraId="43E6D85D" w14:textId="5FE9CBCF" w:rsidR="002A0A60" w:rsidRPr="00001E5F" w:rsidRDefault="002A0A60" w:rsidP="002A0A60">
      <w:pPr>
        <w:spacing w:after="0" w:line="240" w:lineRule="auto"/>
        <w:rPr>
          <w:rFonts w:asciiTheme="majorBidi" w:hAnsiTheme="majorBidi" w:cstheme="majorBidi"/>
          <w:sz w:val="18"/>
          <w:szCs w:val="18"/>
          <w:u w:val="single"/>
        </w:rPr>
      </w:pPr>
      <w:r w:rsidRPr="00001E5F">
        <w:rPr>
          <w:rFonts w:asciiTheme="majorBidi" w:hAnsiTheme="majorBidi" w:cstheme="majorBidi"/>
          <w:sz w:val="18"/>
          <w:szCs w:val="18"/>
        </w:rPr>
        <w:t>Bachelor of Science in Information Technology</w:t>
      </w:r>
      <w:r w:rsidRPr="00001E5F">
        <w:rPr>
          <w:rFonts w:asciiTheme="majorBidi" w:hAnsiTheme="majorBidi" w:cstheme="majorBidi"/>
          <w:sz w:val="18"/>
          <w:szCs w:val="18"/>
        </w:rPr>
        <w:tab/>
      </w:r>
      <w:r w:rsidRPr="00001E5F">
        <w:rPr>
          <w:rFonts w:asciiTheme="majorBidi" w:hAnsiTheme="majorBidi" w:cstheme="majorBidi"/>
          <w:sz w:val="18"/>
          <w:szCs w:val="18"/>
        </w:rPr>
        <w:tab/>
      </w:r>
      <w:r w:rsidR="00F72B1A">
        <w:rPr>
          <w:rFonts w:asciiTheme="majorBidi" w:hAnsiTheme="majorBidi" w:cstheme="majorBidi"/>
          <w:sz w:val="18"/>
          <w:szCs w:val="18"/>
        </w:rPr>
        <w:t xml:space="preserve">          </w:t>
      </w:r>
      <w:r w:rsidRPr="00001E5F">
        <w:rPr>
          <w:rFonts w:asciiTheme="majorBidi" w:hAnsiTheme="majorBidi" w:cstheme="majorBidi"/>
          <w:sz w:val="18"/>
          <w:szCs w:val="18"/>
        </w:rPr>
        <w:t>Overall GPA</w:t>
      </w:r>
      <w:r w:rsidR="0057785D">
        <w:rPr>
          <w:rFonts w:asciiTheme="majorBidi" w:hAnsiTheme="majorBidi" w:cstheme="majorBidi"/>
          <w:sz w:val="18"/>
          <w:szCs w:val="18"/>
        </w:rPr>
        <w:t xml:space="preserve"> &gt; 3.8</w:t>
      </w:r>
    </w:p>
    <w:p w14:paraId="0A0734E4" w14:textId="686CFA3D" w:rsidR="002A0A60" w:rsidRPr="00001E5F" w:rsidRDefault="002A0A60" w:rsidP="002A0A60">
      <w:pPr>
        <w:pStyle w:val="ListParagraph"/>
        <w:numPr>
          <w:ilvl w:val="0"/>
          <w:numId w:val="14"/>
        </w:numPr>
        <w:spacing w:after="0" w:line="240" w:lineRule="auto"/>
        <w:rPr>
          <w:rFonts w:asciiTheme="majorBidi" w:hAnsiTheme="majorBidi" w:cstheme="majorBidi"/>
          <w:b/>
          <w:bCs/>
          <w:sz w:val="18"/>
          <w:szCs w:val="18"/>
        </w:rPr>
      </w:pPr>
      <w:r w:rsidRPr="00001E5F">
        <w:rPr>
          <w:rFonts w:asciiTheme="majorBidi" w:hAnsiTheme="majorBidi" w:cstheme="majorBidi"/>
          <w:b/>
          <w:bCs/>
          <w:sz w:val="18"/>
          <w:szCs w:val="18"/>
        </w:rPr>
        <w:t>Earned a full student scholarship from Oman Cultural Division, Ministry of Higher Education</w:t>
      </w:r>
    </w:p>
    <w:p w14:paraId="5184BEC8" w14:textId="77777777" w:rsidR="002A0A60" w:rsidRPr="00001E5F" w:rsidRDefault="002A0A60" w:rsidP="00183658">
      <w:pPr>
        <w:spacing w:after="0" w:line="120" w:lineRule="auto"/>
        <w:rPr>
          <w:rFonts w:asciiTheme="majorBidi" w:hAnsiTheme="majorBidi" w:cstheme="majorBidi"/>
          <w:b/>
          <w:bCs/>
        </w:rPr>
      </w:pPr>
    </w:p>
    <w:p w14:paraId="6C97E215" w14:textId="77777777" w:rsidR="002A0A60" w:rsidRPr="00001E5F" w:rsidRDefault="002A0A60" w:rsidP="002A0A60">
      <w:pPr>
        <w:pBdr>
          <w:bottom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001E5F">
        <w:rPr>
          <w:rFonts w:asciiTheme="majorBidi" w:hAnsiTheme="majorBidi" w:cstheme="majorBidi"/>
          <w:b/>
          <w:bCs/>
          <w:sz w:val="24"/>
          <w:szCs w:val="24"/>
        </w:rPr>
        <w:t xml:space="preserve">TECHNICAL SKILLS                    </w:t>
      </w:r>
    </w:p>
    <w:p w14:paraId="21843EA1" w14:textId="266E7749" w:rsidR="0060704D" w:rsidRPr="00001E5F" w:rsidRDefault="0060704D" w:rsidP="002A0A60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Java, C, Python</w:t>
      </w:r>
      <w:r w:rsidR="00824A70" w:rsidRPr="00001E5F">
        <w:rPr>
          <w:rFonts w:asciiTheme="majorBidi" w:hAnsiTheme="majorBidi" w:cstheme="majorBidi"/>
          <w:sz w:val="18"/>
          <w:szCs w:val="18"/>
        </w:rPr>
        <w:t>,</w:t>
      </w:r>
      <w:r w:rsidRPr="00001E5F">
        <w:rPr>
          <w:rFonts w:asciiTheme="majorBidi" w:hAnsiTheme="majorBidi" w:cstheme="majorBidi"/>
          <w:sz w:val="18"/>
          <w:szCs w:val="18"/>
        </w:rPr>
        <w:t xml:space="preserve"> HTML, CSS, </w:t>
      </w:r>
      <w:r w:rsidR="00824A70" w:rsidRPr="00001E5F">
        <w:rPr>
          <w:rFonts w:asciiTheme="majorBidi" w:hAnsiTheme="majorBidi" w:cstheme="majorBidi"/>
          <w:sz w:val="18"/>
          <w:szCs w:val="18"/>
        </w:rPr>
        <w:t>My</w:t>
      </w:r>
      <w:r w:rsidRPr="00001E5F">
        <w:rPr>
          <w:rFonts w:asciiTheme="majorBidi" w:hAnsiTheme="majorBidi" w:cstheme="majorBidi"/>
          <w:sz w:val="18"/>
          <w:szCs w:val="18"/>
        </w:rPr>
        <w:t>SQL, JavaScript</w:t>
      </w:r>
    </w:p>
    <w:p w14:paraId="546708F6" w14:textId="30AB0531" w:rsidR="00E020F8" w:rsidRPr="00001E5F" w:rsidRDefault="00B041D8" w:rsidP="005E537C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Operating Systems: Windows, Linux</w:t>
      </w:r>
      <w:r w:rsidR="0069150F" w:rsidRPr="00001E5F">
        <w:rPr>
          <w:rFonts w:asciiTheme="majorBidi" w:hAnsiTheme="majorBidi" w:cstheme="majorBidi"/>
          <w:sz w:val="18"/>
          <w:szCs w:val="18"/>
        </w:rPr>
        <w:t xml:space="preserve"> </w:t>
      </w:r>
      <w:r w:rsidR="005C333B" w:rsidRPr="00001E5F">
        <w:rPr>
          <w:rFonts w:asciiTheme="majorBidi" w:hAnsiTheme="majorBidi" w:cstheme="majorBidi"/>
          <w:sz w:val="18"/>
          <w:szCs w:val="18"/>
        </w:rPr>
        <w:t>(Kali,</w:t>
      </w:r>
      <w:r w:rsidR="00B678F6" w:rsidRPr="00001E5F">
        <w:t xml:space="preserve"> </w:t>
      </w:r>
      <w:r w:rsidR="00B678F6" w:rsidRPr="00001E5F">
        <w:rPr>
          <w:rFonts w:asciiTheme="majorBidi" w:hAnsiTheme="majorBidi" w:cstheme="majorBidi"/>
          <w:sz w:val="18"/>
          <w:szCs w:val="18"/>
        </w:rPr>
        <w:t xml:space="preserve">Ubuntu, </w:t>
      </w:r>
      <w:r w:rsidR="005C333B" w:rsidRPr="00001E5F">
        <w:rPr>
          <w:rFonts w:asciiTheme="majorBidi" w:hAnsiTheme="majorBidi" w:cstheme="majorBidi"/>
          <w:sz w:val="18"/>
          <w:szCs w:val="18"/>
        </w:rPr>
        <w:t>Metasploitable 2).</w:t>
      </w:r>
    </w:p>
    <w:p w14:paraId="212287C7" w14:textId="1996C1C7" w:rsidR="002A0A60" w:rsidRPr="00001E5F" w:rsidRDefault="005C333B" w:rsidP="005E537C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T</w:t>
      </w:r>
      <w:r w:rsidR="00B67EE5" w:rsidRPr="00001E5F">
        <w:rPr>
          <w:rFonts w:asciiTheme="majorBidi" w:hAnsiTheme="majorBidi" w:cstheme="majorBidi"/>
          <w:sz w:val="18"/>
          <w:szCs w:val="18"/>
        </w:rPr>
        <w:t>ools</w:t>
      </w:r>
      <w:r w:rsidR="00337795" w:rsidRPr="00001E5F">
        <w:rPr>
          <w:rFonts w:asciiTheme="majorBidi" w:hAnsiTheme="majorBidi" w:cstheme="majorBidi"/>
          <w:sz w:val="18"/>
          <w:szCs w:val="18"/>
        </w:rPr>
        <w:t>:</w:t>
      </w:r>
      <w:r w:rsidR="00B67EE5" w:rsidRPr="00001E5F">
        <w:rPr>
          <w:rFonts w:asciiTheme="majorBidi" w:hAnsiTheme="majorBidi" w:cstheme="majorBidi"/>
          <w:sz w:val="18"/>
          <w:szCs w:val="18"/>
        </w:rPr>
        <w:t xml:space="preserve"> </w:t>
      </w:r>
      <w:r w:rsidR="00B678F6" w:rsidRPr="00001E5F">
        <w:rPr>
          <w:rFonts w:asciiTheme="majorBidi" w:hAnsiTheme="majorBidi" w:cstheme="majorBidi"/>
          <w:sz w:val="18"/>
          <w:szCs w:val="18"/>
        </w:rPr>
        <w:t xml:space="preserve">Putty, </w:t>
      </w:r>
      <w:r w:rsidRPr="00001E5F">
        <w:rPr>
          <w:rFonts w:asciiTheme="majorBidi" w:hAnsiTheme="majorBidi" w:cstheme="majorBidi"/>
          <w:sz w:val="18"/>
          <w:szCs w:val="18"/>
        </w:rPr>
        <w:t>AWS basics</w:t>
      </w:r>
      <w:r w:rsidR="00B67EE5" w:rsidRPr="00001E5F">
        <w:rPr>
          <w:rFonts w:asciiTheme="majorBidi" w:hAnsiTheme="majorBidi" w:cstheme="majorBidi"/>
          <w:sz w:val="18"/>
          <w:szCs w:val="18"/>
        </w:rPr>
        <w:t xml:space="preserve">, </w:t>
      </w:r>
      <w:r w:rsidR="00B678F6" w:rsidRPr="00001E5F">
        <w:rPr>
          <w:rFonts w:asciiTheme="majorBidi" w:hAnsiTheme="majorBidi" w:cstheme="majorBidi"/>
          <w:sz w:val="18"/>
          <w:szCs w:val="18"/>
        </w:rPr>
        <w:t>Wireshark, Cisco Packet Tracer, Nmap, VirtualBox</w:t>
      </w:r>
      <w:r w:rsidR="00A264A3">
        <w:rPr>
          <w:rFonts w:asciiTheme="majorBidi" w:hAnsiTheme="majorBidi" w:cstheme="majorBidi"/>
          <w:sz w:val="18"/>
          <w:szCs w:val="18"/>
        </w:rPr>
        <w:t>.</w:t>
      </w:r>
    </w:p>
    <w:p w14:paraId="52B11F31" w14:textId="47A19FAE" w:rsidR="000A5F1E" w:rsidRDefault="000A5F1E" w:rsidP="002A0A60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 xml:space="preserve">Networking Fundamentals, </w:t>
      </w:r>
      <w:r w:rsidR="005C333B" w:rsidRPr="00001E5F">
        <w:rPr>
          <w:rFonts w:asciiTheme="majorBidi" w:hAnsiTheme="majorBidi" w:cstheme="majorBidi"/>
          <w:sz w:val="18"/>
          <w:szCs w:val="18"/>
        </w:rPr>
        <w:t>VLAN Configuration</w:t>
      </w:r>
      <w:r w:rsidR="006A18C1" w:rsidRPr="00001E5F">
        <w:rPr>
          <w:rFonts w:asciiTheme="majorBidi" w:hAnsiTheme="majorBidi" w:cstheme="majorBidi"/>
          <w:sz w:val="18"/>
          <w:szCs w:val="18"/>
        </w:rPr>
        <w:t xml:space="preserve">, Troubleshooting, </w:t>
      </w:r>
      <w:r w:rsidR="005C333B" w:rsidRPr="00001E5F">
        <w:rPr>
          <w:rFonts w:asciiTheme="majorBidi" w:hAnsiTheme="majorBidi" w:cstheme="majorBidi"/>
          <w:sz w:val="18"/>
          <w:szCs w:val="18"/>
        </w:rPr>
        <w:t>Firewall Management</w:t>
      </w:r>
      <w:r w:rsidR="00C93F9B" w:rsidRPr="00001E5F">
        <w:rPr>
          <w:rFonts w:asciiTheme="majorBidi" w:hAnsiTheme="majorBidi" w:cstheme="majorBidi"/>
          <w:sz w:val="18"/>
          <w:szCs w:val="18"/>
        </w:rPr>
        <w:t>, Access Control</w:t>
      </w:r>
      <w:r w:rsidR="005C333B" w:rsidRPr="00001E5F">
        <w:rPr>
          <w:rFonts w:asciiTheme="majorBidi" w:hAnsiTheme="majorBidi" w:cstheme="majorBidi"/>
          <w:sz w:val="18"/>
          <w:szCs w:val="18"/>
        </w:rPr>
        <w:t xml:space="preserve">, Switch Configuration, </w:t>
      </w:r>
      <w:r w:rsidR="0069150F" w:rsidRPr="00001E5F">
        <w:rPr>
          <w:rFonts w:asciiTheme="majorBidi" w:hAnsiTheme="majorBidi" w:cstheme="majorBidi"/>
          <w:sz w:val="18"/>
          <w:szCs w:val="18"/>
        </w:rPr>
        <w:t>Subnetting</w:t>
      </w:r>
      <w:r w:rsidR="00A264A3">
        <w:rPr>
          <w:rFonts w:asciiTheme="majorBidi" w:hAnsiTheme="majorBidi" w:cstheme="majorBidi"/>
          <w:sz w:val="18"/>
          <w:szCs w:val="18"/>
        </w:rPr>
        <w:t>.</w:t>
      </w:r>
    </w:p>
    <w:p w14:paraId="08119B9C" w14:textId="2A8E001D" w:rsidR="00A264A3" w:rsidRPr="00001E5F" w:rsidRDefault="00A264A3" w:rsidP="002A0A60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sz w:val="18"/>
          <w:szCs w:val="18"/>
        </w:rPr>
        <w:t>System Administration Fundamentals, DNS, DHCP</w:t>
      </w:r>
      <w:r w:rsidR="00123DBA">
        <w:rPr>
          <w:rFonts w:asciiTheme="majorBidi" w:hAnsiTheme="majorBidi" w:cstheme="majorBidi"/>
          <w:sz w:val="18"/>
          <w:szCs w:val="18"/>
        </w:rPr>
        <w:t>, DC</w:t>
      </w:r>
      <w:r>
        <w:rPr>
          <w:rFonts w:asciiTheme="majorBidi" w:hAnsiTheme="majorBidi" w:cstheme="majorBidi"/>
          <w:sz w:val="18"/>
          <w:szCs w:val="18"/>
        </w:rPr>
        <w:t>, Mail, FS, and AD server.</w:t>
      </w:r>
    </w:p>
    <w:p w14:paraId="07F8BB03" w14:textId="18721C89" w:rsidR="002A0A60" w:rsidRPr="00001E5F" w:rsidRDefault="00E57F16" w:rsidP="00183658">
      <w:pPr>
        <w:pStyle w:val="ListParagraph"/>
        <w:numPr>
          <w:ilvl w:val="0"/>
          <w:numId w:val="13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Excellent verbal and written communication skills in two languages, English, and Arabic</w:t>
      </w:r>
    </w:p>
    <w:p w14:paraId="5AC84BB3" w14:textId="77777777" w:rsidR="002D3BC6" w:rsidRPr="00001E5F" w:rsidRDefault="002D3BC6" w:rsidP="00E73422">
      <w:pPr>
        <w:pBdr>
          <w:bottom w:val="single" w:sz="4" w:space="1" w:color="auto"/>
        </w:pBdr>
        <w:spacing w:after="0" w:line="120" w:lineRule="auto"/>
        <w:rPr>
          <w:rFonts w:asciiTheme="majorBidi" w:hAnsiTheme="majorBidi" w:cstheme="majorBidi"/>
          <w:b/>
          <w:bCs/>
          <w:sz w:val="24"/>
          <w:szCs w:val="24"/>
          <w:rtl/>
          <w:lang w:bidi="ar-OM"/>
        </w:rPr>
      </w:pPr>
    </w:p>
    <w:p w14:paraId="7588C3C2" w14:textId="6E8F1C0B" w:rsidR="00E21771" w:rsidRPr="00001E5F" w:rsidRDefault="00E21771" w:rsidP="00E21771">
      <w:pPr>
        <w:pBdr>
          <w:bottom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001E5F">
        <w:rPr>
          <w:rFonts w:asciiTheme="majorBidi" w:hAnsiTheme="majorBidi" w:cstheme="majorBidi"/>
          <w:b/>
          <w:bCs/>
          <w:sz w:val="24"/>
          <w:szCs w:val="24"/>
        </w:rPr>
        <w:t>PROJECTS</w:t>
      </w:r>
    </w:p>
    <w:p w14:paraId="40FAFEB3" w14:textId="079B68F5" w:rsidR="006E7EF5" w:rsidRPr="00001E5F" w:rsidRDefault="00571CA2" w:rsidP="002B78E5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01E5F">
        <w:rPr>
          <w:rFonts w:asciiTheme="majorBidi" w:hAnsiTheme="majorBidi" w:cstheme="majorBidi"/>
          <w:b/>
          <w:bCs/>
          <w:sz w:val="20"/>
          <w:szCs w:val="20"/>
        </w:rPr>
        <w:t xml:space="preserve">System Administration: Virtual Network Setup using </w:t>
      </w:r>
      <w:r w:rsidR="003C20F4" w:rsidRPr="00001E5F">
        <w:rPr>
          <w:rFonts w:asciiTheme="majorBidi" w:hAnsiTheme="majorBidi" w:cstheme="majorBidi"/>
          <w:b/>
          <w:bCs/>
          <w:sz w:val="20"/>
          <w:szCs w:val="20"/>
        </w:rPr>
        <w:t>VirtualBox</w:t>
      </w:r>
    </w:p>
    <w:p w14:paraId="63436270" w14:textId="50AF86AA" w:rsidR="00E938E5" w:rsidRPr="00001E5F" w:rsidRDefault="00571CA2" w:rsidP="00E938E5">
      <w:pPr>
        <w:numPr>
          <w:ilvl w:val="0"/>
          <w:numId w:val="19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Set up and managed a virtual network with Windows Server 2022 and Active Directory</w:t>
      </w:r>
      <w:r w:rsidR="00E938E5" w:rsidRPr="00001E5F">
        <w:rPr>
          <w:rFonts w:asciiTheme="majorBidi" w:hAnsiTheme="majorBidi" w:cstheme="majorBidi"/>
          <w:sz w:val="18"/>
          <w:szCs w:val="18"/>
        </w:rPr>
        <w:t>.</w:t>
      </w:r>
    </w:p>
    <w:p w14:paraId="2B2452C8" w14:textId="7AEC328F" w:rsidR="00E938E5" w:rsidRPr="00001E5F" w:rsidRDefault="00160653" w:rsidP="00E938E5">
      <w:pPr>
        <w:numPr>
          <w:ilvl w:val="0"/>
          <w:numId w:val="19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160653">
        <w:rPr>
          <w:rFonts w:asciiTheme="majorBidi" w:hAnsiTheme="majorBidi" w:cstheme="majorBidi"/>
          <w:sz w:val="18"/>
          <w:szCs w:val="18"/>
        </w:rPr>
        <w:t>Managed user accounts, DNS, DHCP, file sharing, email services, and backups.</w:t>
      </w:r>
    </w:p>
    <w:p w14:paraId="6B7F9DF9" w14:textId="3B53DFEB" w:rsidR="0075579D" w:rsidRPr="00001E5F" w:rsidRDefault="008A4B95" w:rsidP="0075579D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01E5F">
        <w:rPr>
          <w:rFonts w:asciiTheme="majorBidi" w:hAnsiTheme="majorBidi" w:cstheme="majorBidi"/>
          <w:b/>
          <w:bCs/>
          <w:sz w:val="20"/>
          <w:szCs w:val="20"/>
        </w:rPr>
        <w:t>Database Systems: MySQL Database Implementation</w:t>
      </w:r>
    </w:p>
    <w:p w14:paraId="19DC4C7A" w14:textId="3ACB5F9C" w:rsidR="0075579D" w:rsidRPr="00001E5F" w:rsidRDefault="008A4B95" w:rsidP="0075579D">
      <w:pPr>
        <w:numPr>
          <w:ilvl w:val="0"/>
          <w:numId w:val="19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Designed and implemented a relational database using MySQL command-line and Workbench</w:t>
      </w:r>
      <w:r w:rsidR="00B90F7B" w:rsidRPr="00001E5F">
        <w:rPr>
          <w:rFonts w:asciiTheme="majorBidi" w:hAnsiTheme="majorBidi" w:cstheme="majorBidi"/>
          <w:sz w:val="18"/>
          <w:szCs w:val="18"/>
        </w:rPr>
        <w:t>.</w:t>
      </w:r>
    </w:p>
    <w:p w14:paraId="336E90E7" w14:textId="2BFF444E" w:rsidR="0075579D" w:rsidRPr="00001E5F" w:rsidRDefault="00160653" w:rsidP="0075579D">
      <w:pPr>
        <w:numPr>
          <w:ilvl w:val="0"/>
          <w:numId w:val="19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160653">
        <w:rPr>
          <w:rFonts w:asciiTheme="majorBidi" w:hAnsiTheme="majorBidi" w:cstheme="majorBidi"/>
          <w:sz w:val="18"/>
          <w:szCs w:val="18"/>
        </w:rPr>
        <w:t>Utilized ER modeling, SQL queries, and relational mapping for database creation and management</w:t>
      </w:r>
      <w:r w:rsidR="008A4B95" w:rsidRPr="00001E5F">
        <w:rPr>
          <w:rFonts w:asciiTheme="majorBidi" w:hAnsiTheme="majorBidi" w:cstheme="majorBidi"/>
          <w:sz w:val="18"/>
          <w:szCs w:val="18"/>
        </w:rPr>
        <w:t>.</w:t>
      </w:r>
    </w:p>
    <w:p w14:paraId="4D7643CF" w14:textId="03468DB8" w:rsidR="00183658" w:rsidRPr="00001E5F" w:rsidRDefault="0050212E" w:rsidP="00183658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01E5F">
        <w:rPr>
          <w:rFonts w:asciiTheme="majorBidi" w:hAnsiTheme="majorBidi" w:cstheme="majorBidi"/>
          <w:b/>
          <w:bCs/>
          <w:sz w:val="20"/>
          <w:szCs w:val="20"/>
        </w:rPr>
        <w:t>Java-Based Client-Server SQL Management Application</w:t>
      </w:r>
    </w:p>
    <w:p w14:paraId="4D142E78" w14:textId="74F74E20" w:rsidR="00183658" w:rsidRPr="00160653" w:rsidRDefault="00160653" w:rsidP="00183658">
      <w:pPr>
        <w:numPr>
          <w:ilvl w:val="0"/>
          <w:numId w:val="19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160653">
        <w:rPr>
          <w:rFonts w:asciiTheme="majorBidi" w:hAnsiTheme="majorBidi" w:cstheme="majorBidi"/>
          <w:sz w:val="18"/>
          <w:szCs w:val="18"/>
        </w:rPr>
        <w:t>Developed a Java-based client-server app with JSP/HTML frontend and JDBC to interact with remote MySQL databases</w:t>
      </w:r>
      <w:r w:rsidR="00183658" w:rsidRPr="00160653">
        <w:rPr>
          <w:rFonts w:asciiTheme="majorBidi" w:hAnsiTheme="majorBidi" w:cstheme="majorBidi"/>
          <w:sz w:val="18"/>
          <w:szCs w:val="18"/>
        </w:rPr>
        <w:t>.</w:t>
      </w:r>
    </w:p>
    <w:p w14:paraId="793AB063" w14:textId="4DF6A7F5" w:rsidR="00183658" w:rsidRPr="00160653" w:rsidRDefault="00160653" w:rsidP="00183658">
      <w:pPr>
        <w:numPr>
          <w:ilvl w:val="0"/>
          <w:numId w:val="19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160653">
        <w:rPr>
          <w:rFonts w:asciiTheme="majorBidi" w:hAnsiTheme="majorBidi" w:cstheme="majorBidi"/>
          <w:sz w:val="18"/>
          <w:szCs w:val="18"/>
        </w:rPr>
        <w:t xml:space="preserve">Created a general SQL client </w:t>
      </w:r>
      <w:r w:rsidR="00BF433D" w:rsidRPr="00160653">
        <w:rPr>
          <w:rFonts w:asciiTheme="majorBidi" w:hAnsiTheme="majorBidi" w:cstheme="majorBidi"/>
          <w:sz w:val="18"/>
          <w:szCs w:val="18"/>
        </w:rPr>
        <w:t>interface</w:t>
      </w:r>
      <w:r w:rsidR="00BF433D">
        <w:rPr>
          <w:rFonts w:asciiTheme="majorBidi" w:hAnsiTheme="majorBidi" w:cstheme="majorBidi"/>
          <w:sz w:val="18"/>
          <w:szCs w:val="18"/>
        </w:rPr>
        <w:t xml:space="preserve"> </w:t>
      </w:r>
      <w:r w:rsidRPr="00160653">
        <w:rPr>
          <w:rFonts w:asciiTheme="majorBidi" w:hAnsiTheme="majorBidi" w:cstheme="majorBidi"/>
          <w:sz w:val="18"/>
          <w:szCs w:val="18"/>
        </w:rPr>
        <w:t>and a specialized accountant interface</w:t>
      </w:r>
      <w:r w:rsidR="00183658" w:rsidRPr="00160653">
        <w:rPr>
          <w:rFonts w:asciiTheme="majorBidi" w:hAnsiTheme="majorBidi" w:cstheme="majorBidi"/>
          <w:sz w:val="18"/>
          <w:szCs w:val="18"/>
        </w:rPr>
        <w:t>.</w:t>
      </w:r>
    </w:p>
    <w:p w14:paraId="416AC2F1" w14:textId="16883F6C" w:rsidR="00183658" w:rsidRPr="00160653" w:rsidRDefault="00160653" w:rsidP="00183658">
      <w:pPr>
        <w:numPr>
          <w:ilvl w:val="0"/>
          <w:numId w:val="19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160653">
        <w:rPr>
          <w:rFonts w:asciiTheme="majorBidi" w:hAnsiTheme="majorBidi" w:cstheme="majorBidi"/>
          <w:sz w:val="18"/>
          <w:szCs w:val="18"/>
        </w:rPr>
        <w:t>Enhanced security with login authentication and transaction logging</w:t>
      </w:r>
      <w:r w:rsidR="00183658" w:rsidRPr="00160653">
        <w:rPr>
          <w:rFonts w:asciiTheme="majorBidi" w:hAnsiTheme="majorBidi" w:cstheme="majorBidi"/>
          <w:sz w:val="18"/>
          <w:szCs w:val="18"/>
        </w:rPr>
        <w:t>.</w:t>
      </w:r>
    </w:p>
    <w:p w14:paraId="3730352B" w14:textId="104C3F47" w:rsidR="00FF5DAA" w:rsidRPr="00590F7D" w:rsidRDefault="00160653" w:rsidP="00590F7D">
      <w:pPr>
        <w:numPr>
          <w:ilvl w:val="0"/>
          <w:numId w:val="19"/>
        </w:numPr>
        <w:spacing w:after="0" w:line="240" w:lineRule="auto"/>
        <w:rPr>
          <w:rStyle w:val="Hyperlink"/>
          <w:rFonts w:asciiTheme="majorBidi" w:hAnsiTheme="majorBidi" w:cstheme="majorBidi"/>
          <w:b/>
          <w:bCs/>
          <w:color w:val="auto"/>
          <w:sz w:val="14"/>
          <w:szCs w:val="14"/>
          <w:u w:val="none"/>
        </w:rPr>
      </w:pPr>
      <w:r w:rsidRPr="00160653">
        <w:rPr>
          <w:rFonts w:asciiTheme="majorBidi" w:hAnsiTheme="majorBidi" w:cstheme="majorBidi"/>
          <w:sz w:val="18"/>
          <w:szCs w:val="18"/>
        </w:rPr>
        <w:t xml:space="preserve">Skills: Java, JSP, HTML, JDBC, MySQL | </w:t>
      </w:r>
      <w:r w:rsidRPr="00001E5F">
        <w:rPr>
          <w:rFonts w:asciiTheme="majorBidi" w:hAnsiTheme="majorBidi" w:cstheme="majorBidi"/>
          <w:b/>
          <w:bCs/>
          <w:color w:val="0D0D0D"/>
          <w:sz w:val="18"/>
          <w:szCs w:val="18"/>
          <w:shd w:val="clear" w:color="auto" w:fill="FFFFFF"/>
        </w:rPr>
        <w:t>GitHub</w:t>
      </w:r>
      <w:r w:rsidRPr="00001E5F">
        <w:rPr>
          <w:rFonts w:asciiTheme="majorBidi" w:hAnsiTheme="majorBidi" w:cstheme="majorBidi"/>
          <w:color w:val="0D0D0D"/>
          <w:sz w:val="18"/>
          <w:szCs w:val="18"/>
          <w:shd w:val="clear" w:color="auto" w:fill="FFFFFF"/>
        </w:rPr>
        <w:t xml:space="preserve">: </w:t>
      </w:r>
      <w:hyperlink r:id="rId11" w:tgtFrame="_new" w:history="1">
        <w:r w:rsidRPr="00001E5F">
          <w:rPr>
            <w:rStyle w:val="Hyperlink"/>
            <w:rFonts w:asciiTheme="majorBidi" w:hAnsiTheme="majorBidi" w:cstheme="majorBidi"/>
            <w:sz w:val="18"/>
            <w:szCs w:val="18"/>
            <w:shd w:val="clear" w:color="auto" w:fill="FFFFFF"/>
          </w:rPr>
          <w:t>View Project</w:t>
        </w:r>
      </w:hyperlink>
    </w:p>
    <w:p w14:paraId="53C4D407" w14:textId="7FA4EFA4" w:rsidR="005C333B" w:rsidRPr="00001E5F" w:rsidRDefault="0050212E" w:rsidP="005C333B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01E5F">
        <w:rPr>
          <w:rFonts w:asciiTheme="majorBidi" w:hAnsiTheme="majorBidi" w:cstheme="majorBidi"/>
          <w:b/>
          <w:bCs/>
          <w:sz w:val="20"/>
          <w:szCs w:val="20"/>
        </w:rPr>
        <w:t>Event-Driven e-Store Application (Nile.Com</w:t>
      </w:r>
      <w:r w:rsidR="005C333B" w:rsidRPr="00001E5F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0CAFB38E" w14:textId="58C40DA3" w:rsidR="005C333B" w:rsidRPr="00590F7D" w:rsidRDefault="00590F7D" w:rsidP="00590F7D">
      <w:pPr>
        <w:numPr>
          <w:ilvl w:val="0"/>
          <w:numId w:val="18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590F7D">
        <w:rPr>
          <w:rFonts w:asciiTheme="majorBidi" w:hAnsiTheme="majorBidi" w:cstheme="majorBidi"/>
          <w:sz w:val="18"/>
          <w:szCs w:val="18"/>
        </w:rPr>
        <w:t>Developed a Java GUI e-commerce application featuring dynamic inventory management and real-time transactions.</w:t>
      </w:r>
    </w:p>
    <w:p w14:paraId="7846EB7B" w14:textId="25BE4CE4" w:rsidR="005C333B" w:rsidRPr="00001E5F" w:rsidRDefault="00590F7D" w:rsidP="005C333B">
      <w:pPr>
        <w:numPr>
          <w:ilvl w:val="0"/>
          <w:numId w:val="18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590F7D">
        <w:rPr>
          <w:rFonts w:asciiTheme="majorBidi" w:hAnsiTheme="majorBidi" w:cstheme="majorBidi"/>
          <w:sz w:val="18"/>
          <w:szCs w:val="18"/>
        </w:rPr>
        <w:t>Skills: Java, GUI development, event-driven programming | GitHub</w:t>
      </w:r>
      <w:r w:rsidRPr="00590F7D">
        <w:rPr>
          <w:rFonts w:asciiTheme="majorBidi" w:hAnsiTheme="majorBidi" w:cstheme="majorBidi"/>
          <w:b/>
          <w:bCs/>
          <w:sz w:val="18"/>
          <w:szCs w:val="18"/>
        </w:rPr>
        <w:t>:</w:t>
      </w:r>
      <w:r>
        <w:rPr>
          <w:rFonts w:asciiTheme="majorBidi" w:hAnsiTheme="majorBidi" w:cstheme="majorBidi"/>
          <w:b/>
          <w:bCs/>
          <w:sz w:val="18"/>
          <w:szCs w:val="18"/>
        </w:rPr>
        <w:t xml:space="preserve"> </w:t>
      </w:r>
      <w:hyperlink r:id="rId12" w:tgtFrame="_new" w:history="1">
        <w:r w:rsidR="005C333B" w:rsidRPr="00001E5F">
          <w:rPr>
            <w:rStyle w:val="Hyperlink"/>
            <w:rFonts w:asciiTheme="majorBidi" w:hAnsiTheme="majorBidi" w:cstheme="majorBidi"/>
            <w:sz w:val="18"/>
            <w:szCs w:val="18"/>
          </w:rPr>
          <w:t>View Project</w:t>
        </w:r>
      </w:hyperlink>
    </w:p>
    <w:p w14:paraId="1F88C275" w14:textId="77777777" w:rsidR="00183658" w:rsidRPr="00001E5F" w:rsidRDefault="00183658" w:rsidP="00183658">
      <w:pPr>
        <w:spacing w:after="0" w:line="120" w:lineRule="auto"/>
        <w:rPr>
          <w:rStyle w:val="Hyperlink"/>
          <w:rFonts w:asciiTheme="majorBidi" w:hAnsiTheme="majorBidi" w:cstheme="majorBidi"/>
          <w:color w:val="auto"/>
          <w:u w:val="none"/>
        </w:rPr>
      </w:pPr>
    </w:p>
    <w:p w14:paraId="7AF68B2C" w14:textId="311ACCE9" w:rsidR="002A0A60" w:rsidRPr="00001E5F" w:rsidRDefault="002A0A60" w:rsidP="002A0A60">
      <w:pPr>
        <w:pBdr>
          <w:bottom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001E5F">
        <w:rPr>
          <w:rFonts w:asciiTheme="majorBidi" w:hAnsiTheme="majorBidi" w:cstheme="majorBidi"/>
          <w:b/>
          <w:bCs/>
          <w:sz w:val="24"/>
          <w:szCs w:val="24"/>
        </w:rPr>
        <w:t xml:space="preserve">OTHER EXPERIENCE </w:t>
      </w:r>
    </w:p>
    <w:p w14:paraId="5F4612B1" w14:textId="203DA2C5" w:rsidR="002A0A60" w:rsidRPr="00001E5F" w:rsidRDefault="002A0A60" w:rsidP="002A0A60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001E5F">
        <w:rPr>
          <w:rFonts w:asciiTheme="majorBidi" w:hAnsiTheme="majorBidi" w:cstheme="majorBidi"/>
          <w:b/>
          <w:bCs/>
          <w:sz w:val="20"/>
          <w:szCs w:val="20"/>
        </w:rPr>
        <w:t>Undergraduate Teaching Assistant, (Object-Oriented Programming)</w:t>
      </w:r>
      <w:r w:rsidRPr="00001E5F">
        <w:rPr>
          <w:rFonts w:asciiTheme="majorBidi" w:hAnsiTheme="majorBidi" w:cstheme="majorBidi"/>
          <w:b/>
          <w:bCs/>
          <w:sz w:val="20"/>
          <w:szCs w:val="20"/>
        </w:rPr>
        <w:tab/>
      </w:r>
      <w:r w:rsidRPr="00001E5F">
        <w:rPr>
          <w:rFonts w:asciiTheme="majorBidi" w:hAnsiTheme="majorBidi" w:cstheme="majorBidi"/>
          <w:b/>
          <w:bCs/>
          <w:sz w:val="20"/>
          <w:szCs w:val="20"/>
        </w:rPr>
        <w:tab/>
        <w:t xml:space="preserve">       </w:t>
      </w:r>
      <w:r w:rsidR="009B6A1D" w:rsidRPr="00001E5F">
        <w:rPr>
          <w:rFonts w:asciiTheme="majorBidi" w:hAnsiTheme="majorBidi" w:cstheme="majorBidi"/>
          <w:b/>
          <w:bCs/>
          <w:sz w:val="20"/>
          <w:szCs w:val="20"/>
        </w:rPr>
        <w:t xml:space="preserve">Orlando FL | </w:t>
      </w:r>
      <w:r w:rsidRPr="00001E5F">
        <w:rPr>
          <w:rFonts w:asciiTheme="majorBidi" w:hAnsiTheme="majorBidi" w:cstheme="majorBidi"/>
          <w:b/>
          <w:bCs/>
          <w:sz w:val="20"/>
          <w:szCs w:val="20"/>
        </w:rPr>
        <w:t xml:space="preserve">January 2024 to Present                                         </w:t>
      </w:r>
    </w:p>
    <w:p w14:paraId="1E47FCE0" w14:textId="2D922ACC" w:rsidR="002A0A60" w:rsidRPr="00001E5F" w:rsidRDefault="002A0A60" w:rsidP="002A0A60">
      <w:pPr>
        <w:pStyle w:val="ListParagraph"/>
        <w:numPr>
          <w:ilvl w:val="0"/>
          <w:numId w:val="14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Assisted the professor in evaluating and grading assignments, provided mentorship, and proctored classes.</w:t>
      </w:r>
    </w:p>
    <w:p w14:paraId="49C75FCE" w14:textId="4F34A5AB" w:rsidR="002A0A60" w:rsidRPr="00001E5F" w:rsidRDefault="002A0A60" w:rsidP="00183658">
      <w:pPr>
        <w:pStyle w:val="ListParagraph"/>
        <w:numPr>
          <w:ilvl w:val="0"/>
          <w:numId w:val="14"/>
        </w:num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Supervise and direct students with the course materials throughout the semester and associate with class preparation and course materials.</w:t>
      </w:r>
    </w:p>
    <w:p w14:paraId="565C7BA5" w14:textId="77777777" w:rsidR="00183658" w:rsidRPr="00001E5F" w:rsidRDefault="00183658" w:rsidP="00183658">
      <w:pPr>
        <w:spacing w:after="0" w:line="72" w:lineRule="auto"/>
        <w:rPr>
          <w:rFonts w:asciiTheme="majorBidi" w:hAnsiTheme="majorBidi" w:cstheme="majorBidi"/>
          <w:sz w:val="18"/>
          <w:szCs w:val="18"/>
        </w:rPr>
      </w:pPr>
    </w:p>
    <w:p w14:paraId="00B34100" w14:textId="03F31BC6" w:rsidR="002A0A60" w:rsidRPr="004C5406" w:rsidRDefault="00BC183F" w:rsidP="002A0A60">
      <w:pPr>
        <w:spacing w:after="0" w:line="240" w:lineRule="auto"/>
        <w:rPr>
          <w:rFonts w:asciiTheme="majorBidi" w:hAnsiTheme="majorBidi" w:cstheme="majorBidi"/>
          <w:b/>
          <w:bCs/>
          <w:sz w:val="20"/>
          <w:szCs w:val="20"/>
        </w:rPr>
      </w:pPr>
      <w:r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Al-Adawani Antiques and Gifts                                                                    </w:t>
      </w:r>
      <w:r w:rsidR="003C3B5C"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C3B5C"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6763AC"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4563"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A52328"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E3289"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763AC" w:rsidRPr="004C5406">
        <w:rPr>
          <w:rFonts w:asciiTheme="majorBidi" w:hAnsiTheme="majorBidi" w:cstheme="majorBidi"/>
          <w:b/>
          <w:bCs/>
          <w:sz w:val="20"/>
          <w:szCs w:val="20"/>
        </w:rPr>
        <w:t>Nizwa, Oman</w:t>
      </w:r>
      <w:r w:rsidR="009B6A1D"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 | </w:t>
      </w:r>
      <w:r w:rsidR="002A0A60" w:rsidRPr="004C5406">
        <w:rPr>
          <w:rFonts w:asciiTheme="majorBidi" w:hAnsiTheme="majorBidi" w:cstheme="majorBidi"/>
          <w:b/>
          <w:bCs/>
          <w:sz w:val="20"/>
          <w:szCs w:val="20"/>
        </w:rPr>
        <w:t xml:space="preserve">June 2013 to September 2019                                         </w:t>
      </w:r>
    </w:p>
    <w:p w14:paraId="77D14456" w14:textId="163D08B9" w:rsidR="002A0A60" w:rsidRPr="004C5406" w:rsidRDefault="00BC183F" w:rsidP="002A0A60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bookmarkStart w:id="0" w:name="_Hlk150069274"/>
      <w:r w:rsidRPr="004C5406">
        <w:rPr>
          <w:rFonts w:asciiTheme="majorBidi" w:hAnsiTheme="majorBidi" w:cstheme="majorBidi"/>
          <w:sz w:val="18"/>
          <w:szCs w:val="18"/>
        </w:rPr>
        <w:t>Managed customer relations, resolving issues and identifying needs</w:t>
      </w:r>
      <w:r w:rsidR="002A0A60" w:rsidRPr="004C5406">
        <w:rPr>
          <w:rFonts w:asciiTheme="majorBidi" w:hAnsiTheme="majorBidi" w:cstheme="majorBidi"/>
          <w:sz w:val="18"/>
          <w:szCs w:val="18"/>
        </w:rPr>
        <w:t>.</w:t>
      </w:r>
    </w:p>
    <w:bookmarkEnd w:id="0"/>
    <w:p w14:paraId="32377EF2" w14:textId="46D60704" w:rsidR="002A0A60" w:rsidRPr="004C5406" w:rsidRDefault="00483BB5" w:rsidP="002A0A60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r w:rsidRPr="004C5406">
        <w:rPr>
          <w:rFonts w:asciiTheme="majorBidi" w:hAnsiTheme="majorBidi" w:cstheme="majorBidi"/>
          <w:sz w:val="18"/>
          <w:szCs w:val="18"/>
        </w:rPr>
        <w:t>Oversaw digital marketing through social media and negotiated with suppliers</w:t>
      </w:r>
      <w:r w:rsidR="002A0A60" w:rsidRPr="004C5406">
        <w:rPr>
          <w:rFonts w:asciiTheme="majorBidi" w:hAnsiTheme="majorBidi" w:cstheme="majorBidi"/>
          <w:sz w:val="18"/>
          <w:szCs w:val="18"/>
        </w:rPr>
        <w:t>).</w:t>
      </w:r>
    </w:p>
    <w:p w14:paraId="66B2A542" w14:textId="2E67B99B" w:rsidR="00483BB5" w:rsidRPr="004C5406" w:rsidRDefault="00483BB5" w:rsidP="002A0A60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Theme="majorBidi" w:hAnsiTheme="majorBidi" w:cstheme="majorBidi"/>
          <w:sz w:val="18"/>
          <w:szCs w:val="18"/>
        </w:rPr>
      </w:pPr>
      <w:r w:rsidRPr="004C5406">
        <w:rPr>
          <w:rFonts w:asciiTheme="majorBidi" w:hAnsiTheme="majorBidi" w:cstheme="majorBidi"/>
          <w:sz w:val="18"/>
          <w:szCs w:val="18"/>
        </w:rPr>
        <w:t>Performed daily, weekly, and monthly data validation of net income and outcomes.</w:t>
      </w:r>
    </w:p>
    <w:p w14:paraId="160DD7EB" w14:textId="77777777" w:rsidR="002A0A60" w:rsidRPr="00001E5F" w:rsidRDefault="002A0A60" w:rsidP="00183658">
      <w:pPr>
        <w:spacing w:after="0" w:line="120" w:lineRule="auto"/>
        <w:rPr>
          <w:rFonts w:asciiTheme="majorBidi" w:hAnsiTheme="majorBidi" w:cstheme="majorBidi"/>
        </w:rPr>
      </w:pPr>
    </w:p>
    <w:p w14:paraId="2C210938" w14:textId="2E2FFACC" w:rsidR="002A0A60" w:rsidRPr="00001E5F" w:rsidRDefault="002A0A60" w:rsidP="002A0A60">
      <w:pPr>
        <w:pBdr>
          <w:bottom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</w:rPr>
      </w:pPr>
      <w:r w:rsidRPr="00001E5F">
        <w:rPr>
          <w:rFonts w:asciiTheme="majorBidi" w:hAnsiTheme="majorBidi" w:cstheme="majorBidi"/>
          <w:b/>
          <w:bCs/>
        </w:rPr>
        <w:t>CERTIFICATE</w:t>
      </w:r>
      <w:r w:rsidR="00613556" w:rsidRPr="00001E5F">
        <w:rPr>
          <w:rFonts w:asciiTheme="majorBidi" w:hAnsiTheme="majorBidi" w:cstheme="majorBidi"/>
          <w:b/>
          <w:bCs/>
        </w:rPr>
        <w:t xml:space="preserve"> &amp; HONORS</w:t>
      </w:r>
    </w:p>
    <w:p w14:paraId="100AA712" w14:textId="6B4926AE" w:rsidR="00E271FC" w:rsidRDefault="00E271FC" w:rsidP="00E271FC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E271FC">
        <w:rPr>
          <w:rFonts w:asciiTheme="majorBidi" w:hAnsiTheme="majorBidi" w:cstheme="majorBidi"/>
          <w:sz w:val="18"/>
          <w:szCs w:val="18"/>
        </w:rPr>
        <w:t>Introduction to Packet Tracer Certificate</w:t>
      </w:r>
      <w:r>
        <w:rPr>
          <w:rFonts w:asciiTheme="majorBidi" w:hAnsiTheme="majorBidi" w:cstheme="majorBidi"/>
          <w:sz w:val="18"/>
          <w:szCs w:val="18"/>
        </w:rPr>
        <w:t xml:space="preserve">                                                                                                                                                               Fall 2024</w:t>
      </w:r>
    </w:p>
    <w:p w14:paraId="45790E00" w14:textId="33D5116F" w:rsidR="00016BCE" w:rsidRDefault="00016BCE" w:rsidP="002A0A60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16BCE">
        <w:rPr>
          <w:rFonts w:asciiTheme="majorBidi" w:hAnsiTheme="majorBidi" w:cstheme="majorBidi"/>
          <w:sz w:val="18"/>
          <w:szCs w:val="18"/>
        </w:rPr>
        <w:t>AWS Academy Cloud Security Foundations</w:t>
      </w:r>
      <w:r>
        <w:rPr>
          <w:rFonts w:asciiTheme="majorBidi" w:hAnsiTheme="majorBidi" w:cstheme="majorBidi"/>
          <w:sz w:val="18"/>
          <w:szCs w:val="18"/>
        </w:rPr>
        <w:t xml:space="preserve">                                                                                                                                                         Fall 2024</w:t>
      </w:r>
    </w:p>
    <w:p w14:paraId="0A6B81B0" w14:textId="1315C6D1" w:rsidR="002A0A60" w:rsidRPr="00001E5F" w:rsidRDefault="002A0A60" w:rsidP="002A0A60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Certified IT Fundamentals PRO</w:t>
      </w:r>
      <w:r w:rsidR="00E500C0" w:rsidRPr="00001E5F">
        <w:rPr>
          <w:rFonts w:asciiTheme="majorBidi" w:hAnsiTheme="majorBidi" w:cstheme="majorBidi"/>
          <w:sz w:val="18"/>
          <w:szCs w:val="18"/>
        </w:rPr>
        <w:t xml:space="preserve">                                                                                                                                                        </w:t>
      </w:r>
      <w:r w:rsidR="002B5358" w:rsidRPr="00001E5F">
        <w:rPr>
          <w:rFonts w:asciiTheme="majorBidi" w:hAnsiTheme="majorBidi" w:cstheme="majorBidi"/>
          <w:sz w:val="18"/>
          <w:szCs w:val="18"/>
        </w:rPr>
        <w:t xml:space="preserve">                 Spring 2023</w:t>
      </w:r>
    </w:p>
    <w:p w14:paraId="07B6D3E3" w14:textId="4902C883" w:rsidR="00CB0B67" w:rsidRPr="00001E5F" w:rsidRDefault="00CB0B67" w:rsidP="00CB0B67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>President's Honor Roll Certificate</w:t>
      </w:r>
      <w:r w:rsidRPr="00001E5F">
        <w:rPr>
          <w:rFonts w:asciiTheme="majorBidi" w:hAnsiTheme="majorBidi" w:cstheme="majorBidi"/>
          <w:sz w:val="18"/>
          <w:szCs w:val="18"/>
        </w:rPr>
        <w:tab/>
      </w:r>
      <w:r w:rsidRPr="00001E5F">
        <w:rPr>
          <w:rFonts w:asciiTheme="majorBidi" w:hAnsiTheme="majorBidi" w:cstheme="majorBidi"/>
          <w:sz w:val="18"/>
          <w:szCs w:val="18"/>
        </w:rPr>
        <w:tab/>
        <w:t xml:space="preserve">                                                                                </w:t>
      </w:r>
      <w:r w:rsidR="00E500C0" w:rsidRPr="00001E5F">
        <w:rPr>
          <w:rFonts w:asciiTheme="majorBidi" w:hAnsiTheme="majorBidi" w:cstheme="majorBidi"/>
          <w:sz w:val="18"/>
          <w:szCs w:val="18"/>
        </w:rPr>
        <w:t xml:space="preserve">                     </w:t>
      </w:r>
      <w:r w:rsidRPr="00001E5F">
        <w:rPr>
          <w:rFonts w:asciiTheme="majorBidi" w:hAnsiTheme="majorBidi" w:cstheme="majorBidi"/>
          <w:sz w:val="18"/>
          <w:szCs w:val="18"/>
        </w:rPr>
        <w:t>Spring 2023</w:t>
      </w:r>
      <w:r w:rsidR="002B5358" w:rsidRPr="00001E5F">
        <w:rPr>
          <w:rFonts w:asciiTheme="majorBidi" w:hAnsiTheme="majorBidi" w:cstheme="majorBidi"/>
          <w:sz w:val="18"/>
          <w:szCs w:val="18"/>
        </w:rPr>
        <w:t xml:space="preserve">, </w:t>
      </w:r>
      <w:r w:rsidRPr="00001E5F">
        <w:rPr>
          <w:rFonts w:asciiTheme="majorBidi" w:hAnsiTheme="majorBidi" w:cstheme="majorBidi"/>
          <w:sz w:val="18"/>
          <w:szCs w:val="18"/>
        </w:rPr>
        <w:t>Fall 2023</w:t>
      </w:r>
      <w:r w:rsidR="004B7BA6" w:rsidRPr="00001E5F">
        <w:rPr>
          <w:rFonts w:asciiTheme="majorBidi" w:hAnsiTheme="majorBidi" w:cstheme="majorBidi"/>
          <w:sz w:val="18"/>
          <w:szCs w:val="18"/>
        </w:rPr>
        <w:t>,</w:t>
      </w:r>
      <w:r w:rsidR="00483BB5" w:rsidRPr="00001E5F">
        <w:rPr>
          <w:rFonts w:asciiTheme="majorBidi" w:hAnsiTheme="majorBidi" w:cstheme="majorBidi"/>
          <w:sz w:val="18"/>
          <w:szCs w:val="18"/>
        </w:rPr>
        <w:t xml:space="preserve"> </w:t>
      </w:r>
      <w:r w:rsidR="004B7BA6" w:rsidRPr="00001E5F">
        <w:rPr>
          <w:rFonts w:asciiTheme="majorBidi" w:hAnsiTheme="majorBidi" w:cstheme="majorBidi"/>
          <w:sz w:val="18"/>
          <w:szCs w:val="18"/>
        </w:rPr>
        <w:t>Spring 2024</w:t>
      </w:r>
      <w:r w:rsidRPr="00001E5F">
        <w:rPr>
          <w:rFonts w:asciiTheme="majorBidi" w:hAnsiTheme="majorBidi" w:cstheme="majorBidi"/>
          <w:sz w:val="18"/>
          <w:szCs w:val="18"/>
        </w:rPr>
        <w:t xml:space="preserve"> </w:t>
      </w:r>
    </w:p>
    <w:p w14:paraId="595AF655" w14:textId="77777777" w:rsidR="002A0A60" w:rsidRPr="00001E5F" w:rsidRDefault="002A0A60" w:rsidP="00183658">
      <w:pPr>
        <w:spacing w:after="0" w:line="120" w:lineRule="auto"/>
        <w:rPr>
          <w:rFonts w:asciiTheme="majorBidi" w:hAnsiTheme="majorBidi" w:cstheme="majorBidi"/>
          <w:u w:val="single"/>
        </w:rPr>
      </w:pPr>
    </w:p>
    <w:p w14:paraId="11A8F9F7" w14:textId="0396AD58" w:rsidR="002A0A60" w:rsidRPr="00001E5F" w:rsidRDefault="002A0A60" w:rsidP="002A0A60">
      <w:pPr>
        <w:pBdr>
          <w:bottom w:val="single" w:sz="4" w:space="1" w:color="auto"/>
        </w:pBdr>
        <w:spacing w:after="0" w:line="240" w:lineRule="auto"/>
        <w:rPr>
          <w:rFonts w:asciiTheme="majorBidi" w:hAnsiTheme="majorBidi" w:cstheme="majorBidi"/>
          <w:b/>
          <w:bCs/>
        </w:rPr>
      </w:pPr>
      <w:r w:rsidRPr="00001E5F">
        <w:rPr>
          <w:rFonts w:asciiTheme="majorBidi" w:hAnsiTheme="majorBidi" w:cstheme="majorBidi"/>
          <w:b/>
          <w:bCs/>
        </w:rPr>
        <w:t>CAMPUS INVOLVEMENT</w:t>
      </w:r>
    </w:p>
    <w:p w14:paraId="62F325D3" w14:textId="3E84060E" w:rsidR="00DA66F1" w:rsidRPr="00001E5F" w:rsidRDefault="002A0A60" w:rsidP="00FD7A43">
      <w:pPr>
        <w:spacing w:after="0" w:line="240" w:lineRule="auto"/>
        <w:rPr>
          <w:rFonts w:asciiTheme="majorBidi" w:hAnsiTheme="majorBidi" w:cstheme="majorBidi"/>
          <w:sz w:val="18"/>
          <w:szCs w:val="18"/>
        </w:rPr>
      </w:pPr>
      <w:r w:rsidRPr="00001E5F">
        <w:rPr>
          <w:rFonts w:asciiTheme="majorBidi" w:hAnsiTheme="majorBidi" w:cstheme="majorBidi"/>
          <w:sz w:val="18"/>
          <w:szCs w:val="18"/>
        </w:rPr>
        <w:t xml:space="preserve">Omani Student Association Coordinator                                                            </w:t>
      </w:r>
      <w:r w:rsidRPr="00001E5F">
        <w:rPr>
          <w:rFonts w:asciiTheme="majorBidi" w:hAnsiTheme="majorBidi" w:cstheme="majorBidi"/>
          <w:sz w:val="18"/>
          <w:szCs w:val="18"/>
        </w:rPr>
        <w:tab/>
      </w:r>
      <w:r w:rsidRPr="00001E5F">
        <w:rPr>
          <w:rFonts w:asciiTheme="majorBidi" w:hAnsiTheme="majorBidi" w:cstheme="majorBidi"/>
          <w:sz w:val="18"/>
          <w:szCs w:val="18"/>
        </w:rPr>
        <w:tab/>
        <w:t xml:space="preserve">                  </w:t>
      </w:r>
      <w:r w:rsidR="00E500C0" w:rsidRPr="00001E5F">
        <w:rPr>
          <w:rFonts w:asciiTheme="majorBidi" w:hAnsiTheme="majorBidi" w:cstheme="majorBidi"/>
          <w:sz w:val="18"/>
          <w:szCs w:val="18"/>
        </w:rPr>
        <w:t xml:space="preserve">                                           </w:t>
      </w:r>
      <w:r w:rsidRPr="00001E5F">
        <w:rPr>
          <w:rFonts w:asciiTheme="majorBidi" w:hAnsiTheme="majorBidi" w:cstheme="majorBidi"/>
          <w:sz w:val="18"/>
          <w:szCs w:val="18"/>
        </w:rPr>
        <w:t xml:space="preserve"> May 2023 to Present</w:t>
      </w:r>
    </w:p>
    <w:sectPr w:rsidR="00DA66F1" w:rsidRPr="00001E5F" w:rsidSect="007F2D73">
      <w:pgSz w:w="12240" w:h="15840"/>
      <w:pgMar w:top="576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AA5A1F" w14:textId="77777777" w:rsidR="00C41C4C" w:rsidRDefault="00C41C4C" w:rsidP="00BC5DB5">
      <w:pPr>
        <w:spacing w:after="0" w:line="240" w:lineRule="auto"/>
      </w:pPr>
      <w:r>
        <w:separator/>
      </w:r>
    </w:p>
  </w:endnote>
  <w:endnote w:type="continuationSeparator" w:id="0">
    <w:p w14:paraId="4A3409C0" w14:textId="77777777" w:rsidR="00C41C4C" w:rsidRDefault="00C41C4C" w:rsidP="00BC5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3ABDD" w14:textId="77777777" w:rsidR="00C41C4C" w:rsidRDefault="00C41C4C" w:rsidP="00BC5DB5">
      <w:pPr>
        <w:spacing w:after="0" w:line="240" w:lineRule="auto"/>
      </w:pPr>
      <w:r>
        <w:separator/>
      </w:r>
    </w:p>
  </w:footnote>
  <w:footnote w:type="continuationSeparator" w:id="0">
    <w:p w14:paraId="48C6EFF7" w14:textId="77777777" w:rsidR="00C41C4C" w:rsidRDefault="00C41C4C" w:rsidP="00BC5D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93BD7"/>
    <w:multiLevelType w:val="hybridMultilevel"/>
    <w:tmpl w:val="BC44F03C"/>
    <w:lvl w:ilvl="0" w:tplc="04090005">
      <w:start w:val="1"/>
      <w:numFmt w:val="bullet"/>
      <w:lvlText w:val=""/>
      <w:lvlJc w:val="left"/>
      <w:pPr>
        <w:ind w:left="11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5" w:hanging="360"/>
      </w:pPr>
      <w:rPr>
        <w:rFonts w:ascii="Wingdings" w:hAnsi="Wingdings" w:hint="default"/>
      </w:rPr>
    </w:lvl>
  </w:abstractNum>
  <w:abstractNum w:abstractNumId="1" w15:restartNumberingAfterBreak="0">
    <w:nsid w:val="114005E7"/>
    <w:multiLevelType w:val="hybridMultilevel"/>
    <w:tmpl w:val="637A9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E3C11"/>
    <w:multiLevelType w:val="multilevel"/>
    <w:tmpl w:val="53EE6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88549F"/>
    <w:multiLevelType w:val="hybridMultilevel"/>
    <w:tmpl w:val="5B02E844"/>
    <w:lvl w:ilvl="0" w:tplc="04090001">
      <w:start w:val="1"/>
      <w:numFmt w:val="bullet"/>
      <w:lvlText w:val=""/>
      <w:lvlJc w:val="left"/>
      <w:pPr>
        <w:ind w:left="24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77" w:hanging="360"/>
      </w:pPr>
      <w:rPr>
        <w:rFonts w:ascii="Wingdings" w:hAnsi="Wingdings" w:hint="default"/>
      </w:rPr>
    </w:lvl>
  </w:abstractNum>
  <w:abstractNum w:abstractNumId="4" w15:restartNumberingAfterBreak="0">
    <w:nsid w:val="2254207C"/>
    <w:multiLevelType w:val="hybridMultilevel"/>
    <w:tmpl w:val="1F3C872C"/>
    <w:lvl w:ilvl="0" w:tplc="344EF5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DA5A62"/>
    <w:multiLevelType w:val="hybridMultilevel"/>
    <w:tmpl w:val="78F83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8A19A6"/>
    <w:multiLevelType w:val="hybridMultilevel"/>
    <w:tmpl w:val="76BC6A24"/>
    <w:lvl w:ilvl="0" w:tplc="0409000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10" w:hanging="360"/>
      </w:pPr>
      <w:rPr>
        <w:rFonts w:ascii="Wingdings" w:hAnsi="Wingdings" w:hint="default"/>
      </w:rPr>
    </w:lvl>
  </w:abstractNum>
  <w:abstractNum w:abstractNumId="7" w15:restartNumberingAfterBreak="0">
    <w:nsid w:val="370329A0"/>
    <w:multiLevelType w:val="hybridMultilevel"/>
    <w:tmpl w:val="246E1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550FC"/>
    <w:multiLevelType w:val="hybridMultilevel"/>
    <w:tmpl w:val="A4C0C8A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25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45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65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85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05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25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45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65" w:hanging="360"/>
      </w:pPr>
      <w:rPr>
        <w:rFonts w:ascii="Wingdings" w:hAnsi="Wingdings" w:hint="default"/>
      </w:rPr>
    </w:lvl>
  </w:abstractNum>
  <w:abstractNum w:abstractNumId="9" w15:restartNumberingAfterBreak="0">
    <w:nsid w:val="3EBA245A"/>
    <w:multiLevelType w:val="hybridMultilevel"/>
    <w:tmpl w:val="92E4A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95289"/>
    <w:multiLevelType w:val="multilevel"/>
    <w:tmpl w:val="4BDA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4B15407"/>
    <w:multiLevelType w:val="hybridMultilevel"/>
    <w:tmpl w:val="CEC4B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AE3709"/>
    <w:multiLevelType w:val="hybridMultilevel"/>
    <w:tmpl w:val="FFD2B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D21BC4"/>
    <w:multiLevelType w:val="hybridMultilevel"/>
    <w:tmpl w:val="AE78A2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5E41B35"/>
    <w:multiLevelType w:val="hybridMultilevel"/>
    <w:tmpl w:val="CC86E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845AC"/>
    <w:multiLevelType w:val="hybridMultilevel"/>
    <w:tmpl w:val="42FAFB7E"/>
    <w:lvl w:ilvl="0" w:tplc="CC486FA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357FF8"/>
    <w:multiLevelType w:val="multilevel"/>
    <w:tmpl w:val="4A144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0EC6F06"/>
    <w:multiLevelType w:val="hybridMultilevel"/>
    <w:tmpl w:val="0220D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1384FE9"/>
    <w:multiLevelType w:val="hybridMultilevel"/>
    <w:tmpl w:val="F334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EE4E79"/>
    <w:multiLevelType w:val="hybridMultilevel"/>
    <w:tmpl w:val="5AFABFF0"/>
    <w:lvl w:ilvl="0" w:tplc="04090005">
      <w:start w:val="1"/>
      <w:numFmt w:val="bullet"/>
      <w:lvlText w:val=""/>
      <w:lvlJc w:val="left"/>
      <w:pPr>
        <w:ind w:left="241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313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85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7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29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01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73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45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77" w:hanging="360"/>
      </w:pPr>
      <w:rPr>
        <w:rFonts w:ascii="Wingdings" w:hAnsi="Wingdings" w:hint="default"/>
      </w:rPr>
    </w:lvl>
  </w:abstractNum>
  <w:num w:numId="1" w16cid:durableId="466703575">
    <w:abstractNumId w:val="5"/>
  </w:num>
  <w:num w:numId="2" w16cid:durableId="1577279745">
    <w:abstractNumId w:val="1"/>
  </w:num>
  <w:num w:numId="3" w16cid:durableId="1627812317">
    <w:abstractNumId w:val="9"/>
  </w:num>
  <w:num w:numId="4" w16cid:durableId="1870218465">
    <w:abstractNumId w:val="7"/>
  </w:num>
  <w:num w:numId="5" w16cid:durableId="1337269388">
    <w:abstractNumId w:val="5"/>
  </w:num>
  <w:num w:numId="6" w16cid:durableId="346907670">
    <w:abstractNumId w:val="14"/>
  </w:num>
  <w:num w:numId="7" w16cid:durableId="1620184170">
    <w:abstractNumId w:val="18"/>
  </w:num>
  <w:num w:numId="8" w16cid:durableId="789126850">
    <w:abstractNumId w:val="6"/>
  </w:num>
  <w:num w:numId="9" w16cid:durableId="1567951844">
    <w:abstractNumId w:val="11"/>
  </w:num>
  <w:num w:numId="10" w16cid:durableId="686174828">
    <w:abstractNumId w:val="3"/>
  </w:num>
  <w:num w:numId="11" w16cid:durableId="1089348664">
    <w:abstractNumId w:val="19"/>
  </w:num>
  <w:num w:numId="12" w16cid:durableId="1486966822">
    <w:abstractNumId w:val="0"/>
  </w:num>
  <w:num w:numId="13" w16cid:durableId="203370647">
    <w:abstractNumId w:val="8"/>
  </w:num>
  <w:num w:numId="14" w16cid:durableId="224411696">
    <w:abstractNumId w:val="4"/>
  </w:num>
  <w:num w:numId="15" w16cid:durableId="146635359">
    <w:abstractNumId w:val="12"/>
  </w:num>
  <w:num w:numId="16" w16cid:durableId="2064137739">
    <w:abstractNumId w:val="15"/>
  </w:num>
  <w:num w:numId="17" w16cid:durableId="1700857193">
    <w:abstractNumId w:val="10"/>
  </w:num>
  <w:num w:numId="18" w16cid:durableId="1285769386">
    <w:abstractNumId w:val="16"/>
  </w:num>
  <w:num w:numId="19" w16cid:durableId="1312442808">
    <w:abstractNumId w:val="2"/>
  </w:num>
  <w:num w:numId="20" w16cid:durableId="894318408">
    <w:abstractNumId w:val="17"/>
  </w:num>
  <w:num w:numId="21" w16cid:durableId="2499671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MzE0MzA2tjA3MzVX0lEKTi0uzszPAykwqgUAJXFgJCwAAAA="/>
  </w:docVars>
  <w:rsids>
    <w:rsidRoot w:val="000672AD"/>
    <w:rsid w:val="000006BA"/>
    <w:rsid w:val="00001E5F"/>
    <w:rsid w:val="00006445"/>
    <w:rsid w:val="00006690"/>
    <w:rsid w:val="000077D7"/>
    <w:rsid w:val="00016BCE"/>
    <w:rsid w:val="00017CB1"/>
    <w:rsid w:val="00020B0C"/>
    <w:rsid w:val="00055847"/>
    <w:rsid w:val="00061256"/>
    <w:rsid w:val="000672AD"/>
    <w:rsid w:val="00071DCA"/>
    <w:rsid w:val="0008221D"/>
    <w:rsid w:val="00084667"/>
    <w:rsid w:val="000867EF"/>
    <w:rsid w:val="000A0702"/>
    <w:rsid w:val="000A3BE1"/>
    <w:rsid w:val="000A4B5E"/>
    <w:rsid w:val="000A5F1E"/>
    <w:rsid w:val="000B3B19"/>
    <w:rsid w:val="000B7B08"/>
    <w:rsid w:val="000C0E71"/>
    <w:rsid w:val="000C1703"/>
    <w:rsid w:val="000D1E35"/>
    <w:rsid w:val="000E2E58"/>
    <w:rsid w:val="000E63EC"/>
    <w:rsid w:val="000E729D"/>
    <w:rsid w:val="000F27A9"/>
    <w:rsid w:val="000F5DC4"/>
    <w:rsid w:val="000F6757"/>
    <w:rsid w:val="000F791F"/>
    <w:rsid w:val="001068B7"/>
    <w:rsid w:val="00114A3D"/>
    <w:rsid w:val="00116000"/>
    <w:rsid w:val="001169F9"/>
    <w:rsid w:val="00121A77"/>
    <w:rsid w:val="00123DBA"/>
    <w:rsid w:val="001272AD"/>
    <w:rsid w:val="00132D22"/>
    <w:rsid w:val="0013317F"/>
    <w:rsid w:val="001400AE"/>
    <w:rsid w:val="001461E2"/>
    <w:rsid w:val="00152825"/>
    <w:rsid w:val="00156FAD"/>
    <w:rsid w:val="00157BDE"/>
    <w:rsid w:val="00160653"/>
    <w:rsid w:val="00165F37"/>
    <w:rsid w:val="00172080"/>
    <w:rsid w:val="001745FE"/>
    <w:rsid w:val="00176861"/>
    <w:rsid w:val="001805C8"/>
    <w:rsid w:val="00183658"/>
    <w:rsid w:val="00192D96"/>
    <w:rsid w:val="001A4836"/>
    <w:rsid w:val="001A5997"/>
    <w:rsid w:val="001A6387"/>
    <w:rsid w:val="001B4C90"/>
    <w:rsid w:val="001C0ECC"/>
    <w:rsid w:val="001C65BF"/>
    <w:rsid w:val="001C783C"/>
    <w:rsid w:val="001E3BB5"/>
    <w:rsid w:val="001E53AD"/>
    <w:rsid w:val="001E72EB"/>
    <w:rsid w:val="00201F45"/>
    <w:rsid w:val="0020606D"/>
    <w:rsid w:val="002073A6"/>
    <w:rsid w:val="002154BB"/>
    <w:rsid w:val="0022292E"/>
    <w:rsid w:val="0022486F"/>
    <w:rsid w:val="00225905"/>
    <w:rsid w:val="00240718"/>
    <w:rsid w:val="002471EC"/>
    <w:rsid w:val="0025133F"/>
    <w:rsid w:val="002557D8"/>
    <w:rsid w:val="00264466"/>
    <w:rsid w:val="00282405"/>
    <w:rsid w:val="00285FB8"/>
    <w:rsid w:val="00295A5A"/>
    <w:rsid w:val="002A0A60"/>
    <w:rsid w:val="002A2B53"/>
    <w:rsid w:val="002A6C9A"/>
    <w:rsid w:val="002B5358"/>
    <w:rsid w:val="002B78E5"/>
    <w:rsid w:val="002C0E6A"/>
    <w:rsid w:val="002D216B"/>
    <w:rsid w:val="002D3BC6"/>
    <w:rsid w:val="002D6064"/>
    <w:rsid w:val="002F1EE9"/>
    <w:rsid w:val="002F4508"/>
    <w:rsid w:val="00300E0F"/>
    <w:rsid w:val="00304FB3"/>
    <w:rsid w:val="003063E8"/>
    <w:rsid w:val="00307EB7"/>
    <w:rsid w:val="0032609C"/>
    <w:rsid w:val="00333DC8"/>
    <w:rsid w:val="00337795"/>
    <w:rsid w:val="00346C29"/>
    <w:rsid w:val="0035213E"/>
    <w:rsid w:val="003608EC"/>
    <w:rsid w:val="00361E7A"/>
    <w:rsid w:val="00364A77"/>
    <w:rsid w:val="003725CE"/>
    <w:rsid w:val="00377669"/>
    <w:rsid w:val="00380F4A"/>
    <w:rsid w:val="00395AE8"/>
    <w:rsid w:val="003A712C"/>
    <w:rsid w:val="003B4402"/>
    <w:rsid w:val="003B4E5F"/>
    <w:rsid w:val="003C0EDD"/>
    <w:rsid w:val="003C20F4"/>
    <w:rsid w:val="003C2A2C"/>
    <w:rsid w:val="003C3B5C"/>
    <w:rsid w:val="003D57AB"/>
    <w:rsid w:val="003D592E"/>
    <w:rsid w:val="003F35D5"/>
    <w:rsid w:val="0041175F"/>
    <w:rsid w:val="00415E1D"/>
    <w:rsid w:val="00426A1E"/>
    <w:rsid w:val="0043591A"/>
    <w:rsid w:val="00435A9A"/>
    <w:rsid w:val="00440233"/>
    <w:rsid w:val="00447FD8"/>
    <w:rsid w:val="00464500"/>
    <w:rsid w:val="00466AAB"/>
    <w:rsid w:val="004720B2"/>
    <w:rsid w:val="0048391E"/>
    <w:rsid w:val="00483BB5"/>
    <w:rsid w:val="004875C8"/>
    <w:rsid w:val="00492BA8"/>
    <w:rsid w:val="004A2206"/>
    <w:rsid w:val="004A3479"/>
    <w:rsid w:val="004B7BA6"/>
    <w:rsid w:val="004C2DE7"/>
    <w:rsid w:val="004C4B38"/>
    <w:rsid w:val="004C5406"/>
    <w:rsid w:val="004E540F"/>
    <w:rsid w:val="004E6348"/>
    <w:rsid w:val="004F3D6E"/>
    <w:rsid w:val="0050212E"/>
    <w:rsid w:val="00505DF5"/>
    <w:rsid w:val="00516018"/>
    <w:rsid w:val="005214C1"/>
    <w:rsid w:val="005301AE"/>
    <w:rsid w:val="00535602"/>
    <w:rsid w:val="00540AB0"/>
    <w:rsid w:val="00555C49"/>
    <w:rsid w:val="0055686C"/>
    <w:rsid w:val="005629EF"/>
    <w:rsid w:val="0056477F"/>
    <w:rsid w:val="005672EA"/>
    <w:rsid w:val="00571CA2"/>
    <w:rsid w:val="00575D5D"/>
    <w:rsid w:val="0057785D"/>
    <w:rsid w:val="00590F7D"/>
    <w:rsid w:val="00593602"/>
    <w:rsid w:val="005B35CE"/>
    <w:rsid w:val="005B523A"/>
    <w:rsid w:val="005B5B95"/>
    <w:rsid w:val="005B6F6E"/>
    <w:rsid w:val="005C257C"/>
    <w:rsid w:val="005C333B"/>
    <w:rsid w:val="005C561C"/>
    <w:rsid w:val="005C5D00"/>
    <w:rsid w:val="005D5794"/>
    <w:rsid w:val="005E4572"/>
    <w:rsid w:val="005E51EB"/>
    <w:rsid w:val="005E537C"/>
    <w:rsid w:val="005E5CCC"/>
    <w:rsid w:val="005F2C21"/>
    <w:rsid w:val="006005C9"/>
    <w:rsid w:val="00603F42"/>
    <w:rsid w:val="00606E39"/>
    <w:rsid w:val="0060704D"/>
    <w:rsid w:val="00613556"/>
    <w:rsid w:val="00635816"/>
    <w:rsid w:val="00644172"/>
    <w:rsid w:val="00644DB6"/>
    <w:rsid w:val="00664F01"/>
    <w:rsid w:val="00670EEF"/>
    <w:rsid w:val="00674779"/>
    <w:rsid w:val="006747CA"/>
    <w:rsid w:val="0067545E"/>
    <w:rsid w:val="006763AC"/>
    <w:rsid w:val="0069150F"/>
    <w:rsid w:val="00691D46"/>
    <w:rsid w:val="006A18C1"/>
    <w:rsid w:val="006A6B1E"/>
    <w:rsid w:val="006B0429"/>
    <w:rsid w:val="006C1B69"/>
    <w:rsid w:val="006E3289"/>
    <w:rsid w:val="006E7EF5"/>
    <w:rsid w:val="006F00E5"/>
    <w:rsid w:val="006F0512"/>
    <w:rsid w:val="006F247D"/>
    <w:rsid w:val="006F4048"/>
    <w:rsid w:val="006F619B"/>
    <w:rsid w:val="007002BB"/>
    <w:rsid w:val="00701071"/>
    <w:rsid w:val="0071053B"/>
    <w:rsid w:val="007210F0"/>
    <w:rsid w:val="007224F6"/>
    <w:rsid w:val="00735BCA"/>
    <w:rsid w:val="007447D5"/>
    <w:rsid w:val="0075579D"/>
    <w:rsid w:val="007617FE"/>
    <w:rsid w:val="00765A83"/>
    <w:rsid w:val="007678F4"/>
    <w:rsid w:val="00767999"/>
    <w:rsid w:val="0078008F"/>
    <w:rsid w:val="00780CC5"/>
    <w:rsid w:val="0078306F"/>
    <w:rsid w:val="00783213"/>
    <w:rsid w:val="00783FB7"/>
    <w:rsid w:val="00787BCE"/>
    <w:rsid w:val="00787F5E"/>
    <w:rsid w:val="007B2D5C"/>
    <w:rsid w:val="007B3ED2"/>
    <w:rsid w:val="007B5C32"/>
    <w:rsid w:val="007B641A"/>
    <w:rsid w:val="007C54AE"/>
    <w:rsid w:val="007D6107"/>
    <w:rsid w:val="007D6BAC"/>
    <w:rsid w:val="007E0D88"/>
    <w:rsid w:val="007F2D73"/>
    <w:rsid w:val="007F5A4D"/>
    <w:rsid w:val="008044A5"/>
    <w:rsid w:val="00814918"/>
    <w:rsid w:val="00823458"/>
    <w:rsid w:val="00824A70"/>
    <w:rsid w:val="00827D0A"/>
    <w:rsid w:val="00836CD5"/>
    <w:rsid w:val="00841B60"/>
    <w:rsid w:val="00841FFE"/>
    <w:rsid w:val="008446FC"/>
    <w:rsid w:val="00855933"/>
    <w:rsid w:val="00857D97"/>
    <w:rsid w:val="00862EB5"/>
    <w:rsid w:val="0086328F"/>
    <w:rsid w:val="00886AFE"/>
    <w:rsid w:val="00896355"/>
    <w:rsid w:val="008A0427"/>
    <w:rsid w:val="008A1AED"/>
    <w:rsid w:val="008A4B95"/>
    <w:rsid w:val="008A574F"/>
    <w:rsid w:val="008A5F62"/>
    <w:rsid w:val="008B0555"/>
    <w:rsid w:val="008B5B34"/>
    <w:rsid w:val="008B6A5B"/>
    <w:rsid w:val="008C7F23"/>
    <w:rsid w:val="008D4563"/>
    <w:rsid w:val="008E13C5"/>
    <w:rsid w:val="008F4719"/>
    <w:rsid w:val="00906502"/>
    <w:rsid w:val="00907EC7"/>
    <w:rsid w:val="00910853"/>
    <w:rsid w:val="00916F89"/>
    <w:rsid w:val="00923401"/>
    <w:rsid w:val="00923575"/>
    <w:rsid w:val="00924493"/>
    <w:rsid w:val="0092502A"/>
    <w:rsid w:val="009265B0"/>
    <w:rsid w:val="00936C00"/>
    <w:rsid w:val="00937BEC"/>
    <w:rsid w:val="0094789E"/>
    <w:rsid w:val="0095259B"/>
    <w:rsid w:val="00954649"/>
    <w:rsid w:val="00965F99"/>
    <w:rsid w:val="009668B9"/>
    <w:rsid w:val="00966AD9"/>
    <w:rsid w:val="009719BA"/>
    <w:rsid w:val="009731D4"/>
    <w:rsid w:val="0098253A"/>
    <w:rsid w:val="00985651"/>
    <w:rsid w:val="009908AB"/>
    <w:rsid w:val="00990E83"/>
    <w:rsid w:val="009954A5"/>
    <w:rsid w:val="009B054B"/>
    <w:rsid w:val="009B149C"/>
    <w:rsid w:val="009B6A1D"/>
    <w:rsid w:val="009B7AB9"/>
    <w:rsid w:val="009C3445"/>
    <w:rsid w:val="009E0FF3"/>
    <w:rsid w:val="009E5B98"/>
    <w:rsid w:val="009E796B"/>
    <w:rsid w:val="009F16AF"/>
    <w:rsid w:val="00A0121E"/>
    <w:rsid w:val="00A04D24"/>
    <w:rsid w:val="00A07F8D"/>
    <w:rsid w:val="00A13F63"/>
    <w:rsid w:val="00A15230"/>
    <w:rsid w:val="00A24425"/>
    <w:rsid w:val="00A24F10"/>
    <w:rsid w:val="00A2616B"/>
    <w:rsid w:val="00A264A3"/>
    <w:rsid w:val="00A32A41"/>
    <w:rsid w:val="00A3493B"/>
    <w:rsid w:val="00A45D08"/>
    <w:rsid w:val="00A47D89"/>
    <w:rsid w:val="00A52328"/>
    <w:rsid w:val="00A53429"/>
    <w:rsid w:val="00A55121"/>
    <w:rsid w:val="00A56113"/>
    <w:rsid w:val="00A61313"/>
    <w:rsid w:val="00A70913"/>
    <w:rsid w:val="00A7582F"/>
    <w:rsid w:val="00A822D1"/>
    <w:rsid w:val="00A82B00"/>
    <w:rsid w:val="00A860EE"/>
    <w:rsid w:val="00A8693F"/>
    <w:rsid w:val="00A91667"/>
    <w:rsid w:val="00A955CE"/>
    <w:rsid w:val="00A977A2"/>
    <w:rsid w:val="00A97BE6"/>
    <w:rsid w:val="00AA430B"/>
    <w:rsid w:val="00AA525F"/>
    <w:rsid w:val="00AB51FE"/>
    <w:rsid w:val="00AD0982"/>
    <w:rsid w:val="00AD362B"/>
    <w:rsid w:val="00AD7F3E"/>
    <w:rsid w:val="00AE5C9C"/>
    <w:rsid w:val="00AE780D"/>
    <w:rsid w:val="00AF3967"/>
    <w:rsid w:val="00B01EC3"/>
    <w:rsid w:val="00B03407"/>
    <w:rsid w:val="00B041D8"/>
    <w:rsid w:val="00B2004A"/>
    <w:rsid w:val="00B2301C"/>
    <w:rsid w:val="00B25A71"/>
    <w:rsid w:val="00B31EC0"/>
    <w:rsid w:val="00B340F8"/>
    <w:rsid w:val="00B4091C"/>
    <w:rsid w:val="00B43E25"/>
    <w:rsid w:val="00B63D5E"/>
    <w:rsid w:val="00B678F6"/>
    <w:rsid w:val="00B679AD"/>
    <w:rsid w:val="00B67EE5"/>
    <w:rsid w:val="00B702D7"/>
    <w:rsid w:val="00B77871"/>
    <w:rsid w:val="00B90F7B"/>
    <w:rsid w:val="00B940BB"/>
    <w:rsid w:val="00B9709E"/>
    <w:rsid w:val="00B97C6A"/>
    <w:rsid w:val="00BA0788"/>
    <w:rsid w:val="00BA2521"/>
    <w:rsid w:val="00BA4BE8"/>
    <w:rsid w:val="00BA4C6B"/>
    <w:rsid w:val="00BB31B1"/>
    <w:rsid w:val="00BC1341"/>
    <w:rsid w:val="00BC183F"/>
    <w:rsid w:val="00BC3B3E"/>
    <w:rsid w:val="00BC4B32"/>
    <w:rsid w:val="00BC5DB5"/>
    <w:rsid w:val="00BD1A72"/>
    <w:rsid w:val="00BD2781"/>
    <w:rsid w:val="00BD434B"/>
    <w:rsid w:val="00BD4AE6"/>
    <w:rsid w:val="00BE3B3C"/>
    <w:rsid w:val="00BE6B24"/>
    <w:rsid w:val="00BF3D2E"/>
    <w:rsid w:val="00BF433D"/>
    <w:rsid w:val="00C014BC"/>
    <w:rsid w:val="00C07ED8"/>
    <w:rsid w:val="00C13E43"/>
    <w:rsid w:val="00C151DF"/>
    <w:rsid w:val="00C1577A"/>
    <w:rsid w:val="00C36A9D"/>
    <w:rsid w:val="00C41C4C"/>
    <w:rsid w:val="00C44819"/>
    <w:rsid w:val="00C477ED"/>
    <w:rsid w:val="00C53E77"/>
    <w:rsid w:val="00C6414B"/>
    <w:rsid w:val="00C70D0A"/>
    <w:rsid w:val="00C81CA5"/>
    <w:rsid w:val="00C83784"/>
    <w:rsid w:val="00C911AC"/>
    <w:rsid w:val="00C93F9B"/>
    <w:rsid w:val="00C950BC"/>
    <w:rsid w:val="00CB0B0F"/>
    <w:rsid w:val="00CB0B67"/>
    <w:rsid w:val="00CD29AE"/>
    <w:rsid w:val="00CE264A"/>
    <w:rsid w:val="00CE2ABE"/>
    <w:rsid w:val="00CF1630"/>
    <w:rsid w:val="00D07DE7"/>
    <w:rsid w:val="00D126F8"/>
    <w:rsid w:val="00D13C2D"/>
    <w:rsid w:val="00D54A6B"/>
    <w:rsid w:val="00D55EAC"/>
    <w:rsid w:val="00D566E8"/>
    <w:rsid w:val="00D771A2"/>
    <w:rsid w:val="00D8376C"/>
    <w:rsid w:val="00D90EE9"/>
    <w:rsid w:val="00D9395D"/>
    <w:rsid w:val="00DA43D5"/>
    <w:rsid w:val="00DA66F1"/>
    <w:rsid w:val="00DB2E76"/>
    <w:rsid w:val="00DC39FA"/>
    <w:rsid w:val="00DC7604"/>
    <w:rsid w:val="00DE02D2"/>
    <w:rsid w:val="00DF149C"/>
    <w:rsid w:val="00DF5BFA"/>
    <w:rsid w:val="00DF62E0"/>
    <w:rsid w:val="00E020F8"/>
    <w:rsid w:val="00E1523B"/>
    <w:rsid w:val="00E21771"/>
    <w:rsid w:val="00E271FC"/>
    <w:rsid w:val="00E41B50"/>
    <w:rsid w:val="00E4469B"/>
    <w:rsid w:val="00E45098"/>
    <w:rsid w:val="00E500C0"/>
    <w:rsid w:val="00E5496F"/>
    <w:rsid w:val="00E57F16"/>
    <w:rsid w:val="00E61AFA"/>
    <w:rsid w:val="00E73422"/>
    <w:rsid w:val="00E82821"/>
    <w:rsid w:val="00E85657"/>
    <w:rsid w:val="00E938E5"/>
    <w:rsid w:val="00E97044"/>
    <w:rsid w:val="00EA7D74"/>
    <w:rsid w:val="00EB0A74"/>
    <w:rsid w:val="00EB1C99"/>
    <w:rsid w:val="00EB79CC"/>
    <w:rsid w:val="00EC11EC"/>
    <w:rsid w:val="00EC6772"/>
    <w:rsid w:val="00ED0EF8"/>
    <w:rsid w:val="00ED1749"/>
    <w:rsid w:val="00ED289E"/>
    <w:rsid w:val="00ED49E2"/>
    <w:rsid w:val="00ED710F"/>
    <w:rsid w:val="00EE26A3"/>
    <w:rsid w:val="00EE4234"/>
    <w:rsid w:val="00EE425A"/>
    <w:rsid w:val="00EE5871"/>
    <w:rsid w:val="00EF2AD2"/>
    <w:rsid w:val="00EF697C"/>
    <w:rsid w:val="00EF72A0"/>
    <w:rsid w:val="00F02E28"/>
    <w:rsid w:val="00F05893"/>
    <w:rsid w:val="00F0685D"/>
    <w:rsid w:val="00F13834"/>
    <w:rsid w:val="00F24E2D"/>
    <w:rsid w:val="00F36669"/>
    <w:rsid w:val="00F45E04"/>
    <w:rsid w:val="00F51B9E"/>
    <w:rsid w:val="00F72B1A"/>
    <w:rsid w:val="00F746D8"/>
    <w:rsid w:val="00F74A83"/>
    <w:rsid w:val="00F81953"/>
    <w:rsid w:val="00F83EAD"/>
    <w:rsid w:val="00FB0249"/>
    <w:rsid w:val="00FC06BF"/>
    <w:rsid w:val="00FC0E06"/>
    <w:rsid w:val="00FC2DFC"/>
    <w:rsid w:val="00FC390D"/>
    <w:rsid w:val="00FC452D"/>
    <w:rsid w:val="00FC6B7A"/>
    <w:rsid w:val="00FC7446"/>
    <w:rsid w:val="00FD31FF"/>
    <w:rsid w:val="00FD7A43"/>
    <w:rsid w:val="00FE0B03"/>
    <w:rsid w:val="00FE4C21"/>
    <w:rsid w:val="00FE699F"/>
    <w:rsid w:val="00FF5A84"/>
    <w:rsid w:val="00FF5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5D7922"/>
  <w15:chartTrackingRefBased/>
  <w15:docId w15:val="{93CBA89B-CF23-4C98-A0F9-2DBF74813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6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72A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014B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002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C5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DB5"/>
  </w:style>
  <w:style w:type="paragraph" w:styleId="Footer">
    <w:name w:val="footer"/>
    <w:basedOn w:val="Normal"/>
    <w:link w:val="FooterChar"/>
    <w:uiPriority w:val="99"/>
    <w:unhideWhenUsed/>
    <w:rsid w:val="00BC5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DB5"/>
  </w:style>
  <w:style w:type="character" w:styleId="FollowedHyperlink">
    <w:name w:val="FollowedHyperlink"/>
    <w:basedOn w:val="DefaultParagraphFont"/>
    <w:uiPriority w:val="99"/>
    <w:semiHidden/>
    <w:unhideWhenUsed/>
    <w:rsid w:val="004A22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3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30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7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86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80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Na988/E-Store-Simulation.gi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a988/A-Two-Tier-Client-Server-Application-Using-MySQL-and-JDBC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FEC6FA195E21488DF34DF220488534" ma:contentTypeVersion="3" ma:contentTypeDescription="Create a new document." ma:contentTypeScope="" ma:versionID="4502779b6a6c814419df1ea2efee93d2">
  <xsd:schema xmlns:xsd="http://www.w3.org/2001/XMLSchema" xmlns:xs="http://www.w3.org/2001/XMLSchema" xmlns:p="http://schemas.microsoft.com/office/2006/metadata/properties" xmlns:ns3="3fb7a916-b02e-472d-b9cd-cd7bbd0a58ea" targetNamespace="http://schemas.microsoft.com/office/2006/metadata/properties" ma:root="true" ma:fieldsID="c769cc26f6261338db34eac1cfa27d47" ns3:_="">
    <xsd:import namespace="3fb7a916-b02e-472d-b9cd-cd7bbd0a58e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b7a916-b02e-472d-b9cd-cd7bbd0a58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DEE9F-29EE-489A-8103-55C4A8C39C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009106-D6C0-490D-9E6F-1E2CF76C66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B423288-6234-466A-9C3E-396AB6FBEC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515EAE-C62F-46E6-9545-BA8D983423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b7a916-b02e-472d-b9cd-cd7bbd0a58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1</TotalTime>
  <Pages>1</Pages>
  <Words>662</Words>
  <Characters>4379</Characters>
  <Application>Microsoft Office Word</Application>
  <DocSecurity>0</DocSecurity>
  <Lines>81</Lines>
  <Paragraphs>7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 V O O GAMING</dc:creator>
  <cp:keywords/>
  <dc:description/>
  <cp:lastModifiedBy>Nasser Salim Nasser Aladawani</cp:lastModifiedBy>
  <cp:revision>391</cp:revision>
  <cp:lastPrinted>2025-01-16T22:35:00Z</cp:lastPrinted>
  <dcterms:created xsi:type="dcterms:W3CDTF">2023-09-25T02:41:00Z</dcterms:created>
  <dcterms:modified xsi:type="dcterms:W3CDTF">2025-02-11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9e94211646ec0241358a40ca11f3266f971a5d023105106929f516a8796691</vt:lpwstr>
  </property>
  <property fmtid="{D5CDD505-2E9C-101B-9397-08002B2CF9AE}" pid="3" name="ContentTypeId">
    <vt:lpwstr>0x0101001CFEC6FA195E21488DF34DF220488534</vt:lpwstr>
  </property>
</Properties>
</file>